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D7BB" w14:textId="2D15F405" w:rsidR="00AE643A" w:rsidRPr="00EA5D07" w:rsidRDefault="006F49E3" w:rsidP="004F3A18">
      <w:pPr>
        <w:pStyle w:val="Heading1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F370718" wp14:editId="4818ACAE">
                <wp:simplePos x="0" y="0"/>
                <wp:positionH relativeFrom="margin">
                  <wp:posOffset>-85090</wp:posOffset>
                </wp:positionH>
                <wp:positionV relativeFrom="paragraph">
                  <wp:posOffset>-851535</wp:posOffset>
                </wp:positionV>
                <wp:extent cx="6286500" cy="323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32894" w14:textId="30BF2761" w:rsidR="00666971" w:rsidRPr="006F49E3" w:rsidRDefault="00666971" w:rsidP="006F49E3">
                            <w:pPr>
                              <w:pStyle w:val="Headertext"/>
                            </w:pPr>
                            <w:r>
                              <w:t xml:space="preserve">Admissions: </w:t>
                            </w:r>
                            <w:r w:rsidR="0026689E">
                              <w:t xml:space="preserve">Complaints and </w:t>
                            </w:r>
                            <w:r w:rsidRPr="00AE643A">
                              <w:t xml:space="preserve">appeals </w:t>
                            </w:r>
                            <w:r w:rsidR="000C690D">
                              <w:t>(</w:t>
                            </w:r>
                            <w:r w:rsidR="00733187">
                              <w:t>Management Studies Tripos</w:t>
                            </w:r>
                            <w:r w:rsidR="000C690D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707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67.05pt;width:49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" filled="f" stroked="f">
                <v:textbox>
                  <w:txbxContent>
                    <w:p w14:paraId="51832894" w14:textId="30BF2761" w:rsidR="00666971" w:rsidRPr="006F49E3" w:rsidRDefault="00666971" w:rsidP="006F49E3">
                      <w:pPr>
                        <w:pStyle w:val="Headertext"/>
                      </w:pPr>
                      <w:r>
                        <w:t xml:space="preserve">Admissions: </w:t>
                      </w:r>
                      <w:r w:rsidR="0026689E">
                        <w:t xml:space="preserve">Complaints and </w:t>
                      </w:r>
                      <w:r w:rsidRPr="00AE643A">
                        <w:t xml:space="preserve">appeals </w:t>
                      </w:r>
                      <w:r w:rsidR="000C690D">
                        <w:t>(</w:t>
                      </w:r>
                      <w:r w:rsidR="00733187">
                        <w:t>Management Studies Tripos</w:t>
                      </w:r>
                      <w:r w:rsidR="000C690D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Toc359592745"/>
      <w:r w:rsidR="00412EFF">
        <w:t xml:space="preserve">Admissions </w:t>
      </w:r>
      <w:r w:rsidR="0026689E">
        <w:t xml:space="preserve">Complaints </w:t>
      </w:r>
      <w:r w:rsidR="00412EFF">
        <w:t>&amp;</w:t>
      </w:r>
      <w:r w:rsidR="0026689E">
        <w:t xml:space="preserve"> Appeals </w:t>
      </w:r>
      <w:r w:rsidR="00AE643A" w:rsidRPr="00442971">
        <w:t>Form</w:t>
      </w:r>
    </w:p>
    <w:bookmarkEnd w:id="0"/>
    <w:p w14:paraId="25CCAC33" w14:textId="6E9EB603" w:rsidR="00E70185" w:rsidRPr="007A3C7E" w:rsidRDefault="00E70185" w:rsidP="00E70185">
      <w:r w:rsidRPr="007A3C7E">
        <w:t xml:space="preserve">This form is only for use </w:t>
      </w:r>
      <w:r w:rsidR="006613F4">
        <w:t xml:space="preserve">with regards to </w:t>
      </w:r>
      <w:r w:rsidR="00733187">
        <w:t xml:space="preserve">Management Studies Tripos </w:t>
      </w:r>
      <w:r w:rsidR="001D577A">
        <w:t>admissions</w:t>
      </w:r>
      <w:r w:rsidR="00121638" w:rsidRPr="007A3C7E">
        <w:t xml:space="preserve"> </w:t>
      </w:r>
      <w:r w:rsidR="006613F4">
        <w:t>c</w:t>
      </w:r>
      <w:r w:rsidRPr="007A3C7E">
        <w:t xml:space="preserve">omplaints </w:t>
      </w:r>
      <w:r w:rsidR="006613F4">
        <w:t>and a</w:t>
      </w:r>
      <w:r w:rsidR="004E3403">
        <w:t>ppeals</w:t>
      </w:r>
      <w:r w:rsidRPr="007A3C7E">
        <w:t>.</w:t>
      </w:r>
      <w:r w:rsidR="006613F4">
        <w:t xml:space="preserve"> </w:t>
      </w:r>
      <w:r w:rsidRPr="007A3C7E">
        <w:t xml:space="preserve">Please </w:t>
      </w:r>
      <w:hyperlink r:id="rId11" w:history="1">
        <w:r w:rsidRPr="00CD4D6C">
          <w:rPr>
            <w:rStyle w:val="SubtleReference"/>
          </w:rPr>
          <w:t>read this procedure</w:t>
        </w:r>
      </w:hyperlink>
      <w:r w:rsidRPr="007A3C7E">
        <w:t xml:space="preserve"> before completing this form.</w:t>
      </w:r>
    </w:p>
    <w:p w14:paraId="37F6F45F" w14:textId="4C546455" w:rsidR="00E70185" w:rsidRDefault="00E70185" w:rsidP="00E70185">
      <w:r w:rsidRPr="007A3C7E">
        <w:t xml:space="preserve">You must print, sign and upload this form in order to submit your </w:t>
      </w:r>
      <w:r w:rsidR="001D577A">
        <w:rPr>
          <w:rFonts w:eastAsia="Times New Roman" w:cs="Times New Roman"/>
          <w:szCs w:val="21"/>
        </w:rPr>
        <w:t>Management Studies Tripos</w:t>
      </w:r>
      <w:r w:rsidRPr="007A3C7E">
        <w:rPr>
          <w:rFonts w:eastAsia="Times New Roman" w:cs="Times New Roman"/>
          <w:szCs w:val="21"/>
        </w:rPr>
        <w:t xml:space="preserve"> </w:t>
      </w:r>
      <w:r w:rsidRPr="007A3C7E">
        <w:t>Admissions Complaint</w:t>
      </w:r>
      <w:r w:rsidR="00BB25DB">
        <w:t xml:space="preserve"> or Appeal</w:t>
      </w:r>
      <w:r w:rsidRPr="007A3C7E">
        <w:t>. Please read the form very carefully before signing it.</w:t>
      </w:r>
    </w:p>
    <w:p w14:paraId="5C99E0D3" w14:textId="77777777" w:rsidR="00C46172" w:rsidRPr="007A3C7E" w:rsidRDefault="00C46172" w:rsidP="00E70185"/>
    <w:p w14:paraId="1D3A7F38" w14:textId="77777777" w:rsidR="00E70185" w:rsidRPr="006B4B57" w:rsidRDefault="00E70185" w:rsidP="00E70185">
      <w:pPr>
        <w:jc w:val="both"/>
      </w:pPr>
      <w:r>
        <w:t>Surname/ f</w:t>
      </w:r>
      <w:r w:rsidRPr="006B4B57">
        <w:t>amily name:</w:t>
      </w:r>
      <w:r>
        <w:t xml:space="preserve"> _____________________________________________ Title: _______________</w:t>
      </w:r>
    </w:p>
    <w:p w14:paraId="682F39EB" w14:textId="77777777" w:rsidR="00E70185" w:rsidRPr="006B4B57" w:rsidRDefault="00E70185" w:rsidP="00E70185">
      <w:pPr>
        <w:jc w:val="both"/>
      </w:pPr>
      <w:r w:rsidRPr="006B4B57">
        <w:t>First name/given name(s):</w:t>
      </w:r>
      <w:r>
        <w:t xml:space="preserve"> _______________________________________________________________</w:t>
      </w:r>
    </w:p>
    <w:p w14:paraId="76CDDD83" w14:textId="77777777" w:rsidR="00E70185" w:rsidRDefault="00E70185" w:rsidP="00E70185">
      <w:r w:rsidRPr="006B4B57">
        <w:t>Email:</w:t>
      </w:r>
      <w:r>
        <w:t xml:space="preserve"> ________________________________________________________________________________</w:t>
      </w:r>
    </w:p>
    <w:p w14:paraId="52B7CF11" w14:textId="77777777" w:rsidR="00E70185" w:rsidRDefault="00E70185" w:rsidP="00E70185">
      <w:r w:rsidRPr="006B4B57">
        <w:t>Telephone number:</w:t>
      </w:r>
      <w:r>
        <w:t xml:space="preserve"> ____________________________________________________________________</w:t>
      </w:r>
    </w:p>
    <w:p w14:paraId="6BEFA8F8" w14:textId="63F9A326" w:rsidR="00CD4D6C" w:rsidRDefault="00BB25DB" w:rsidP="00CD4D6C">
      <w:r>
        <w:t xml:space="preserve">I am submitting </w:t>
      </w:r>
      <w:r w:rsidR="00864B88">
        <w:t xml:space="preserve">a </w:t>
      </w:r>
    </w:p>
    <w:p w14:paraId="4F0949F8" w14:textId="77777777" w:rsidR="003C783B" w:rsidRDefault="003C783B" w:rsidP="003C783B">
      <w:r w:rsidRPr="00442971">
        <w:rPr>
          <w:rFonts w:ascii="Courier New" w:hAnsi="Courier New" w:cs="Courier New"/>
          <w:sz w:val="28"/>
          <w:szCs w:val="28"/>
        </w:rPr>
        <w:t>□</w:t>
      </w:r>
      <w:r w:rsidRPr="00442971">
        <w:rPr>
          <w:sz w:val="28"/>
          <w:szCs w:val="28"/>
        </w:rPr>
        <w:t xml:space="preserve"> </w:t>
      </w:r>
      <w:r>
        <w:rPr>
          <w:rFonts w:eastAsia="Times New Roman" w:cs="Times New Roman"/>
          <w:szCs w:val="21"/>
        </w:rPr>
        <w:t xml:space="preserve">Complaint     </w:t>
      </w:r>
      <w:r w:rsidRPr="00442971">
        <w:rPr>
          <w:rFonts w:ascii="Courier New" w:hAnsi="Courier New" w:cs="Courier New"/>
          <w:sz w:val="28"/>
          <w:szCs w:val="28"/>
        </w:rPr>
        <w:t>□</w:t>
      </w:r>
      <w:r w:rsidRPr="00442971">
        <w:rPr>
          <w:sz w:val="28"/>
          <w:szCs w:val="28"/>
        </w:rPr>
        <w:t xml:space="preserve"> </w:t>
      </w:r>
      <w:r>
        <w:rPr>
          <w:rFonts w:eastAsia="Times New Roman" w:cs="Times New Roman"/>
          <w:szCs w:val="21"/>
        </w:rPr>
        <w:t>Appeal</w:t>
      </w:r>
    </w:p>
    <w:p w14:paraId="567EE86E" w14:textId="46DD366E" w:rsidR="00E70185" w:rsidRPr="00EA5D07" w:rsidRDefault="00E70185" w:rsidP="00E70185">
      <w:pPr>
        <w:pStyle w:val="1stlevelnumberedlistCJBS"/>
        <w:numPr>
          <w:ilvl w:val="0"/>
          <w:numId w:val="27"/>
        </w:numPr>
      </w:pPr>
      <w:r w:rsidRPr="00EA5D07">
        <w:t xml:space="preserve">Please state the </w:t>
      </w:r>
      <w:r w:rsidR="00C46172">
        <w:t>d</w:t>
      </w:r>
      <w:r w:rsidR="003C783B">
        <w:t xml:space="preserve">ecision you are appealing or the </w:t>
      </w:r>
      <w:r>
        <w:t xml:space="preserve">reason for your </w:t>
      </w:r>
      <w:r w:rsidR="003C783B">
        <w:t>complaint</w:t>
      </w:r>
      <w:r w:rsidR="00E465FA"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6BFCDFB1" w14:textId="77777777" w:rsidTr="00633E73">
        <w:tc>
          <w:tcPr>
            <w:tcW w:w="9152" w:type="dxa"/>
            <w:shd w:val="clear" w:color="auto" w:fill="auto"/>
          </w:tcPr>
          <w:p w14:paraId="5DA7B51A" w14:textId="77777777" w:rsidR="00E70185" w:rsidRDefault="00E70185" w:rsidP="00633E73">
            <w:pPr>
              <w:widowControl w:val="0"/>
            </w:pPr>
          </w:p>
          <w:p w14:paraId="05DB8AEE" w14:textId="77777777" w:rsidR="00E70185" w:rsidRDefault="00E70185" w:rsidP="00633E73">
            <w:pPr>
              <w:widowControl w:val="0"/>
            </w:pPr>
          </w:p>
          <w:p w14:paraId="526D6FD4" w14:textId="77777777" w:rsidR="00E70185" w:rsidRDefault="00E70185" w:rsidP="00633E73">
            <w:pPr>
              <w:widowControl w:val="0"/>
            </w:pPr>
          </w:p>
          <w:p w14:paraId="4B67E7AA" w14:textId="77777777" w:rsidR="00E70185" w:rsidRDefault="00E70185" w:rsidP="00633E73">
            <w:pPr>
              <w:widowControl w:val="0"/>
            </w:pPr>
          </w:p>
          <w:p w14:paraId="6C2F41D1" w14:textId="77777777" w:rsidR="00E70185" w:rsidRDefault="00E70185" w:rsidP="00633E73">
            <w:pPr>
              <w:widowControl w:val="0"/>
            </w:pPr>
          </w:p>
        </w:tc>
      </w:tr>
    </w:tbl>
    <w:p w14:paraId="5F1E7160" w14:textId="77777777" w:rsidR="00E70185" w:rsidRDefault="00E70185" w:rsidP="00E70185">
      <w:pPr>
        <w:widowControl w:val="0"/>
      </w:pPr>
    </w:p>
    <w:p w14:paraId="2DF05541" w14:textId="0FE1718D" w:rsidR="00E70185" w:rsidRPr="00EA5D07" w:rsidRDefault="00E70185" w:rsidP="00E70185">
      <w:pPr>
        <w:pStyle w:val="1stlevelnumberedlistCJBS"/>
      </w:pPr>
      <w:r w:rsidRPr="00EA5D07">
        <w:t xml:space="preserve">Please set out the key points of your </w:t>
      </w:r>
      <w:r w:rsidR="00D23A13">
        <w:t>Admissions Complaint or Appeal</w:t>
      </w:r>
      <w:r w:rsidRPr="00EA5D07">
        <w:t>.</w:t>
      </w:r>
    </w:p>
    <w:p w14:paraId="5E6C4F8D" w14:textId="2A7F10EA" w:rsidR="00D3547B" w:rsidRDefault="00E70185" w:rsidP="00D3547B">
      <w:pPr>
        <w:ind w:left="357"/>
      </w:pPr>
      <w:r w:rsidRPr="00EA5D07">
        <w:t>This should include</w:t>
      </w:r>
      <w:r w:rsidR="00D3547B">
        <w:t xml:space="preserve"> at least one of the following</w:t>
      </w:r>
      <w:r w:rsidR="00D3547B" w:rsidRPr="00EA5D07">
        <w:t>:</w:t>
      </w:r>
    </w:p>
    <w:p w14:paraId="7C34CB6E" w14:textId="1C5618B5" w:rsidR="00D3547B" w:rsidRDefault="00D3547B" w:rsidP="006613F4">
      <w:pPr>
        <w:pStyle w:val="ListParagraph"/>
        <w:numPr>
          <w:ilvl w:val="2"/>
          <w:numId w:val="29"/>
        </w:numPr>
        <w:ind w:left="851" w:hanging="425"/>
      </w:pPr>
      <w:r>
        <w:t>reasons why you believe there has been an error in the decision-making process or a procedural irregularity;</w:t>
      </w:r>
    </w:p>
    <w:p w14:paraId="106D3ACB" w14:textId="2C72B75E" w:rsidR="00D3547B" w:rsidRDefault="00D3547B" w:rsidP="006613F4">
      <w:pPr>
        <w:pStyle w:val="ListParagraph"/>
        <w:numPr>
          <w:ilvl w:val="2"/>
          <w:numId w:val="29"/>
        </w:numPr>
        <w:ind w:left="851" w:hanging="425"/>
      </w:pPr>
      <w:r>
        <w:t>reasons why you believe there is bias or perception of bias in the decision-making process;</w:t>
      </w:r>
    </w:p>
    <w:p w14:paraId="78036F3C" w14:textId="0D5BE975" w:rsidR="00E70185" w:rsidRPr="00EA5D07" w:rsidRDefault="00D3547B" w:rsidP="00880C4B">
      <w:pPr>
        <w:pStyle w:val="ListParagraph"/>
        <w:numPr>
          <w:ilvl w:val="2"/>
          <w:numId w:val="29"/>
        </w:numPr>
        <w:ind w:left="851" w:hanging="425"/>
      </w:pPr>
      <w:r>
        <w:t>extenuating circumstances, which, for good reason, you did not inform the University of in your application, which would have had a material impact on the admissions decision.</w:t>
      </w:r>
    </w:p>
    <w:p w14:paraId="766A50EE" w14:textId="77777777" w:rsidR="00AC4D52" w:rsidRDefault="00AC4D52" w:rsidP="006613F4">
      <w:pPr>
        <w:pStyle w:val="1stlevelbulletCJBS"/>
        <w:numPr>
          <w:ilvl w:val="0"/>
          <w:numId w:val="0"/>
        </w:numPr>
        <w:ind w:left="714" w:hanging="357"/>
      </w:pPr>
      <w:r>
        <w:t xml:space="preserve">Please include: </w:t>
      </w:r>
    </w:p>
    <w:p w14:paraId="4732E37A" w14:textId="1301178C" w:rsidR="00E70185" w:rsidRPr="00EA5D07" w:rsidRDefault="00E70185" w:rsidP="00E70185">
      <w:pPr>
        <w:pStyle w:val="1stlevelbulletCJBS"/>
        <w:ind w:left="714"/>
      </w:pPr>
      <w:r w:rsidRPr="00EA5D07">
        <w:t xml:space="preserve">A summary of evidence which supports your </w:t>
      </w:r>
      <w:r>
        <w:t>complaint</w:t>
      </w:r>
      <w:r w:rsidR="00AC4D52">
        <w:t xml:space="preserve"> or appeal</w:t>
      </w:r>
    </w:p>
    <w:p w14:paraId="064D8CCD" w14:textId="07E3CA45" w:rsidR="00E70185" w:rsidRPr="00EA5D07" w:rsidRDefault="00AC4D52" w:rsidP="00E70185">
      <w:pPr>
        <w:pStyle w:val="1stlevelbulletCJBS"/>
        <w:ind w:left="714"/>
      </w:pPr>
      <w:r>
        <w:t>A</w:t>
      </w:r>
      <w:r w:rsidRPr="00EA5D07">
        <w:t xml:space="preserve"> </w:t>
      </w:r>
      <w:r w:rsidR="00E70185" w:rsidRPr="00EA5D07">
        <w:t xml:space="preserve">list </w:t>
      </w:r>
      <w:r>
        <w:t xml:space="preserve">of </w:t>
      </w:r>
      <w:r w:rsidR="00E70185" w:rsidRPr="00EA5D07">
        <w:t>any additional documents that you are submitt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3FC573C4" w14:textId="77777777" w:rsidTr="00633E73">
        <w:tc>
          <w:tcPr>
            <w:tcW w:w="9152" w:type="dxa"/>
            <w:shd w:val="clear" w:color="auto" w:fill="auto"/>
          </w:tcPr>
          <w:p w14:paraId="681F40E7" w14:textId="77777777" w:rsidR="00E70185" w:rsidRPr="00B12390" w:rsidRDefault="00E70185" w:rsidP="00633E73">
            <w:r w:rsidRPr="00B12390">
              <w:t>(</w:t>
            </w:r>
            <w:r>
              <w:t>expand the box as necessary</w:t>
            </w:r>
            <w:r w:rsidRPr="00B12390">
              <w:t>)</w:t>
            </w:r>
          </w:p>
          <w:p w14:paraId="1209D31C" w14:textId="77777777" w:rsidR="00E70185" w:rsidRDefault="00E70185" w:rsidP="00633E73">
            <w:pPr>
              <w:widowControl w:val="0"/>
            </w:pPr>
          </w:p>
          <w:p w14:paraId="1DF48FF2" w14:textId="77777777" w:rsidR="00E70185" w:rsidRDefault="00E70185" w:rsidP="00633E73">
            <w:pPr>
              <w:widowControl w:val="0"/>
            </w:pPr>
          </w:p>
          <w:p w14:paraId="4A430849" w14:textId="77777777" w:rsidR="00E70185" w:rsidRDefault="00E70185" w:rsidP="00633E73">
            <w:pPr>
              <w:widowControl w:val="0"/>
            </w:pPr>
          </w:p>
          <w:p w14:paraId="08A1BC67" w14:textId="77777777" w:rsidR="00E70185" w:rsidRDefault="00E70185" w:rsidP="00633E73">
            <w:pPr>
              <w:widowControl w:val="0"/>
            </w:pPr>
          </w:p>
        </w:tc>
      </w:tr>
    </w:tbl>
    <w:p w14:paraId="14F6F076" w14:textId="77777777" w:rsidR="00E70185" w:rsidRPr="00B70BD0" w:rsidRDefault="00E70185" w:rsidP="00E70185">
      <w:pPr>
        <w:widowControl w:val="0"/>
        <w:rPr>
          <w:rFonts w:ascii="Arial" w:hAnsi="Arial" w:cs="Arial"/>
        </w:rPr>
      </w:pPr>
    </w:p>
    <w:p w14:paraId="27DD8E9F" w14:textId="77777777" w:rsidR="008825F5" w:rsidRDefault="00E70185" w:rsidP="00E70185">
      <w:pPr>
        <w:pStyle w:val="1stlevelnumberedlistCJBS"/>
      </w:pPr>
      <w:r w:rsidRPr="00796945">
        <w:t>Please state what steps you have taken to resolve the admission</w:t>
      </w:r>
      <w:r>
        <w:t>s</w:t>
      </w:r>
      <w:r w:rsidRPr="00796945">
        <w:t xml:space="preserve"> </w:t>
      </w:r>
      <w:r>
        <w:t>complaint</w:t>
      </w:r>
      <w:r w:rsidRPr="00796945">
        <w:t xml:space="preserve"> informally</w:t>
      </w:r>
    </w:p>
    <w:p w14:paraId="4B30C7ED" w14:textId="3755F79C" w:rsidR="00E70185" w:rsidRDefault="00E70185" w:rsidP="00CD4D6C">
      <w:pPr>
        <w:ind w:left="360"/>
      </w:pPr>
      <w:r w:rsidRPr="0083730D">
        <w:rPr>
          <w:rFonts w:cs="Arial"/>
          <w:szCs w:val="21"/>
        </w:rPr>
        <w:t xml:space="preserve">(i.e. with </w:t>
      </w:r>
      <w:r w:rsidR="00880C4B">
        <w:rPr>
          <w:rFonts w:cs="Arial"/>
          <w:szCs w:val="21"/>
        </w:rPr>
        <w:t xml:space="preserve">the </w:t>
      </w:r>
      <w:r w:rsidR="00F460B5">
        <w:rPr>
          <w:szCs w:val="21"/>
        </w:rPr>
        <w:t>Management Studies Tripos</w:t>
      </w:r>
      <w:r w:rsidRPr="0083730D">
        <w:rPr>
          <w:szCs w:val="21"/>
        </w:rPr>
        <w:t xml:space="preserve"> Admissions Office</w:t>
      </w:r>
      <w:r w:rsidRPr="0083730D">
        <w:rPr>
          <w:rFonts w:cs="Arial"/>
          <w:szCs w:val="21"/>
        </w:rPr>
        <w:t>)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74CC6F11" w14:textId="77777777" w:rsidTr="00633E73">
        <w:tc>
          <w:tcPr>
            <w:tcW w:w="9854" w:type="dxa"/>
            <w:shd w:val="clear" w:color="auto" w:fill="auto"/>
          </w:tcPr>
          <w:p w14:paraId="2972B6A6" w14:textId="77777777" w:rsidR="00E70185" w:rsidRDefault="00E70185" w:rsidP="00633E73">
            <w:r>
              <w:t>(expand the box as necessary</w:t>
            </w:r>
            <w:r w:rsidRPr="00B12390">
              <w:t>)</w:t>
            </w:r>
          </w:p>
          <w:p w14:paraId="30D5D932" w14:textId="77777777" w:rsidR="00E70185" w:rsidRDefault="00E70185" w:rsidP="00633E73">
            <w:pPr>
              <w:widowControl w:val="0"/>
            </w:pPr>
          </w:p>
          <w:p w14:paraId="16FA134E" w14:textId="77777777" w:rsidR="00E70185" w:rsidRDefault="00E70185" w:rsidP="00633E73">
            <w:pPr>
              <w:widowControl w:val="0"/>
            </w:pPr>
          </w:p>
          <w:p w14:paraId="12C35D66" w14:textId="77777777" w:rsidR="00E70185" w:rsidRDefault="00E70185" w:rsidP="00633E73">
            <w:pPr>
              <w:widowControl w:val="0"/>
            </w:pPr>
          </w:p>
          <w:p w14:paraId="6BE2BF29" w14:textId="77777777" w:rsidR="00E70185" w:rsidRDefault="00E70185" w:rsidP="00633E73">
            <w:pPr>
              <w:widowControl w:val="0"/>
            </w:pPr>
          </w:p>
        </w:tc>
      </w:tr>
    </w:tbl>
    <w:p w14:paraId="61CDE406" w14:textId="77777777" w:rsidR="00E70185" w:rsidRDefault="00E70185" w:rsidP="00E70185">
      <w:pPr>
        <w:widowControl w:val="0"/>
      </w:pPr>
    </w:p>
    <w:p w14:paraId="32B195F8" w14:textId="77777777" w:rsidR="00E70185" w:rsidRPr="00796945" w:rsidRDefault="00E70185" w:rsidP="00E70185">
      <w:pPr>
        <w:pStyle w:val="1stlevelnumberedlistCJBS"/>
      </w:pPr>
      <w:r w:rsidRPr="00796945">
        <w:t>Please state the outcomes that you are seek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E70185" w14:paraId="26AFE488" w14:textId="77777777" w:rsidTr="00633E73">
        <w:tc>
          <w:tcPr>
            <w:tcW w:w="9152" w:type="dxa"/>
            <w:shd w:val="clear" w:color="auto" w:fill="auto"/>
          </w:tcPr>
          <w:p w14:paraId="61D31220" w14:textId="77777777" w:rsidR="00E70185" w:rsidRDefault="00E70185" w:rsidP="00633E73">
            <w:pPr>
              <w:widowControl w:val="0"/>
            </w:pPr>
          </w:p>
          <w:p w14:paraId="796B36F4" w14:textId="77777777" w:rsidR="00E70185" w:rsidRDefault="00E70185" w:rsidP="00633E73">
            <w:pPr>
              <w:widowControl w:val="0"/>
            </w:pPr>
          </w:p>
          <w:p w14:paraId="21282CF9" w14:textId="77777777" w:rsidR="00E70185" w:rsidRDefault="00E70185" w:rsidP="00633E73">
            <w:pPr>
              <w:widowControl w:val="0"/>
            </w:pPr>
          </w:p>
          <w:p w14:paraId="1D520987" w14:textId="77777777" w:rsidR="00E70185" w:rsidRDefault="00E70185" w:rsidP="00633E73">
            <w:pPr>
              <w:widowControl w:val="0"/>
            </w:pPr>
          </w:p>
          <w:p w14:paraId="6F4434F1" w14:textId="77777777" w:rsidR="00E70185" w:rsidRDefault="00E70185" w:rsidP="00633E73">
            <w:pPr>
              <w:widowControl w:val="0"/>
            </w:pPr>
          </w:p>
        </w:tc>
      </w:tr>
    </w:tbl>
    <w:p w14:paraId="44DF0D4C" w14:textId="77777777" w:rsidR="00E70185" w:rsidRDefault="00E70185" w:rsidP="00E70185">
      <w:pPr>
        <w:widowControl w:val="0"/>
      </w:pPr>
    </w:p>
    <w:p w14:paraId="3C0DF8EC" w14:textId="6A15BC0A" w:rsidR="00E70185" w:rsidRPr="00402A16" w:rsidRDefault="00E70185" w:rsidP="00E70185">
      <w:pPr>
        <w:pStyle w:val="Heading2"/>
      </w:pPr>
      <w:r w:rsidRPr="00402A16">
        <w:t xml:space="preserve">Applicant </w:t>
      </w:r>
      <w:r w:rsidR="006613F4">
        <w:t>d</w:t>
      </w:r>
      <w:r w:rsidRPr="00402A16">
        <w:t>eclaration</w:t>
      </w:r>
    </w:p>
    <w:p w14:paraId="7F13472E" w14:textId="77777777" w:rsidR="00E70185" w:rsidRPr="00C308F6" w:rsidRDefault="00E70185" w:rsidP="00E70185">
      <w:pPr>
        <w:rPr>
          <w:b/>
        </w:rPr>
      </w:pPr>
      <w:r w:rsidRPr="00C308F6">
        <w:rPr>
          <w:b/>
        </w:rPr>
        <w:t>I confirm that:</w:t>
      </w:r>
    </w:p>
    <w:p w14:paraId="219E9A90" w14:textId="6C404F33" w:rsidR="00E70185" w:rsidRPr="0096321B" w:rsidRDefault="00E70185" w:rsidP="00E70185">
      <w:pPr>
        <w:pStyle w:val="1stlevelbulletCJBS"/>
      </w:pPr>
      <w:r w:rsidRPr="0096321B">
        <w:t>I have read</w:t>
      </w:r>
      <w:r w:rsidR="00CD4D6C">
        <w:t xml:space="preserve"> the</w:t>
      </w:r>
      <w:r w:rsidRPr="0096321B">
        <w:t xml:space="preserve"> </w:t>
      </w:r>
      <w:hyperlink r:id="rId12" w:history="1">
        <w:r w:rsidR="00CD4D6C" w:rsidRPr="00CD4D6C">
          <w:rPr>
            <w:rStyle w:val="SubtleReference"/>
          </w:rPr>
          <w:t xml:space="preserve">Cambridge </w:t>
        </w:r>
        <w:r w:rsidRPr="00CD4D6C">
          <w:rPr>
            <w:rStyle w:val="SubtleReference"/>
          </w:rPr>
          <w:t>Judge Business School M</w:t>
        </w:r>
        <w:r w:rsidR="000034D5">
          <w:rPr>
            <w:rStyle w:val="SubtleReference"/>
          </w:rPr>
          <w:t xml:space="preserve">anagement Tripos </w:t>
        </w:r>
        <w:r w:rsidRPr="00CD4D6C">
          <w:rPr>
            <w:rStyle w:val="SubtleReference"/>
          </w:rPr>
          <w:t>Admissions Complaint</w:t>
        </w:r>
        <w:r w:rsidR="00AC4D52">
          <w:rPr>
            <w:rStyle w:val="SubtleReference"/>
          </w:rPr>
          <w:t>s and Appeal</w:t>
        </w:r>
        <w:r w:rsidRPr="00CD4D6C">
          <w:rPr>
            <w:rStyle w:val="SubtleReference"/>
          </w:rPr>
          <w:t xml:space="preserve"> procedure</w:t>
        </w:r>
      </w:hyperlink>
      <w:r w:rsidRPr="0096321B">
        <w:t>.</w:t>
      </w:r>
    </w:p>
    <w:p w14:paraId="5C9C3AB0" w14:textId="3526EA51" w:rsidR="00E70185" w:rsidRPr="0096321B" w:rsidRDefault="00E70185" w:rsidP="00E70185">
      <w:pPr>
        <w:pStyle w:val="1stlevelbulletCJBS"/>
      </w:pPr>
      <w:r w:rsidRPr="0096321B">
        <w:t xml:space="preserve">I understand that </w:t>
      </w:r>
      <w:r w:rsidR="00CD4D6C">
        <w:t xml:space="preserve">Cambridge </w:t>
      </w:r>
      <w:r w:rsidRPr="0096321B">
        <w:t>Judge Business School may need to process personal details about me, which could include sensitive information, in order to investigate my Complaint</w:t>
      </w:r>
      <w:r w:rsidR="00DD7E66">
        <w:t>/Appeal</w:t>
      </w:r>
      <w:r w:rsidRPr="0096321B">
        <w:t>.</w:t>
      </w:r>
    </w:p>
    <w:p w14:paraId="70844A80" w14:textId="39FCB303" w:rsidR="00E70185" w:rsidRDefault="00CD4D6C" w:rsidP="00E70185">
      <w:pPr>
        <w:pStyle w:val="1stlevelbulletCJBS"/>
      </w:pPr>
      <w:r>
        <w:t>I understand that Cambridge</w:t>
      </w:r>
      <w:r w:rsidR="00E70185" w:rsidRPr="0096321B">
        <w:t xml:space="preserve"> Judge Business School may need to exchange information about my Admissions Complaint</w:t>
      </w:r>
      <w:r w:rsidR="006C78E6">
        <w:t>/Appeal</w:t>
      </w:r>
      <w:r w:rsidR="00E70185" w:rsidRPr="0096321B">
        <w:t xml:space="preserve"> within the University of Cambridge and Colleges in order to resolve the matters under Complaint</w:t>
      </w:r>
      <w:r w:rsidR="006C78E6">
        <w:t>/Appeal</w:t>
      </w:r>
      <w:r w:rsidR="00E70185" w:rsidRPr="0096321B">
        <w:t>.</w:t>
      </w:r>
    </w:p>
    <w:p w14:paraId="1E2B052A" w14:textId="77777777" w:rsidR="00E70185" w:rsidRPr="0096321B" w:rsidRDefault="00E70185" w:rsidP="00E70185">
      <w:pPr>
        <w:spacing w:after="0" w:line="240" w:lineRule="auto"/>
        <w:rPr>
          <w:rFonts w:ascii="Arial" w:hAnsi="Arial" w:cs="Arial"/>
          <w:sz w:val="22"/>
        </w:rPr>
      </w:pPr>
    </w:p>
    <w:p w14:paraId="7371EF0D" w14:textId="77777777" w:rsidR="00E70185" w:rsidRPr="0096321B" w:rsidRDefault="00E70185" w:rsidP="00E70185">
      <w:r w:rsidRPr="0096321B">
        <w:t>The information I have given on this form is true, correct and complete to the best of my knowledge.</w:t>
      </w:r>
      <w:r>
        <w:rPr>
          <w:rFonts w:eastAsia="Arial Unicode MS"/>
        </w:rPr>
        <w:br/>
      </w:r>
    </w:p>
    <w:p w14:paraId="74ECBAE8" w14:textId="77777777" w:rsidR="00E70185" w:rsidRPr="00B70BD0" w:rsidRDefault="00E70185" w:rsidP="00E70185">
      <w:pPr>
        <w:rPr>
          <w:bCs/>
        </w:rPr>
      </w:pPr>
      <w:r w:rsidRPr="00B70BD0">
        <w:rPr>
          <w:bCs/>
        </w:rPr>
        <w:t>By signing this document</w:t>
      </w:r>
      <w:r>
        <w:rPr>
          <w:bCs/>
        </w:rPr>
        <w:t>,</w:t>
      </w:r>
      <w:r w:rsidRPr="00B70BD0">
        <w:rPr>
          <w:bCs/>
        </w:rPr>
        <w:t xml:space="preserve"> I am agreeing to the above conditions.</w:t>
      </w:r>
    </w:p>
    <w:p w14:paraId="38CB59C8" w14:textId="77777777" w:rsidR="00E70185" w:rsidRPr="00B70BD0" w:rsidRDefault="00E70185" w:rsidP="00E70185">
      <w:pPr>
        <w:rPr>
          <w:b/>
        </w:rPr>
      </w:pPr>
    </w:p>
    <w:p w14:paraId="6C401F1A" w14:textId="77777777" w:rsidR="00E70185" w:rsidRDefault="00E70185" w:rsidP="00E70185">
      <w:pPr>
        <w:rPr>
          <w:b/>
        </w:rPr>
      </w:pPr>
      <w:r w:rsidRPr="00B70BD0">
        <w:rPr>
          <w:b/>
        </w:rPr>
        <w:t>Signed:</w:t>
      </w:r>
      <w:r>
        <w:rPr>
          <w:b/>
        </w:rPr>
        <w:t xml:space="preserve"> ______________________________________________________________________________</w:t>
      </w:r>
    </w:p>
    <w:p w14:paraId="72F6134A" w14:textId="77777777" w:rsidR="00E70185" w:rsidRPr="00B70BD0" w:rsidRDefault="00E70185" w:rsidP="00E70185">
      <w:pPr>
        <w:rPr>
          <w:b/>
        </w:rPr>
      </w:pPr>
    </w:p>
    <w:p w14:paraId="76CCFE4F" w14:textId="08E59312" w:rsidR="00E70185" w:rsidRPr="00EF2C79" w:rsidRDefault="00E70185" w:rsidP="00E70185">
      <w:pPr>
        <w:rPr>
          <w:rStyle w:val="Heading1Char"/>
          <w:rFonts w:eastAsia="Cambria"/>
          <w:bCs w:val="0"/>
        </w:rPr>
      </w:pPr>
      <w:r>
        <w:rPr>
          <w:b/>
        </w:rPr>
        <w:t>Print n</w:t>
      </w:r>
      <w:r w:rsidRPr="00B70BD0">
        <w:rPr>
          <w:b/>
        </w:rPr>
        <w:t>ame:</w:t>
      </w:r>
      <w:r>
        <w:rPr>
          <w:b/>
        </w:rPr>
        <w:t xml:space="preserve"> ___________________________________________________________________________</w:t>
      </w:r>
    </w:p>
    <w:sectPr w:rsidR="00E70185" w:rsidRPr="00EF2C79" w:rsidSect="00D93BD4">
      <w:footerReference w:type="default" r:id="rId13"/>
      <w:headerReference w:type="first" r:id="rId14"/>
      <w:footerReference w:type="first" r:id="rId15"/>
      <w:pgSz w:w="11906" w:h="16838" w:code="9"/>
      <w:pgMar w:top="1396" w:right="1440" w:bottom="1440" w:left="1304" w:header="709" w:footer="10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DA522" w14:textId="77777777" w:rsidR="00587966" w:rsidRDefault="00587966" w:rsidP="006410D6">
      <w:pPr>
        <w:spacing w:after="0" w:line="240" w:lineRule="auto"/>
      </w:pPr>
      <w:r>
        <w:separator/>
      </w:r>
    </w:p>
  </w:endnote>
  <w:endnote w:type="continuationSeparator" w:id="0">
    <w:p w14:paraId="3B8F4007" w14:textId="77777777" w:rsidR="00587966" w:rsidRDefault="00587966" w:rsidP="006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3259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7A97FD" w14:textId="30D2D36D" w:rsidR="00666971" w:rsidRDefault="006669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4D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25ACE9" w14:textId="77777777" w:rsidR="00666971" w:rsidRDefault="006669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35060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B430A" w14:textId="77777777" w:rsidR="00666971" w:rsidRDefault="00666971">
        <w:pPr>
          <w:pStyle w:val="Footer"/>
          <w:jc w:val="right"/>
        </w:pPr>
      </w:p>
      <w:p w14:paraId="0D47AE27" w14:textId="77777777" w:rsidR="00666971" w:rsidRDefault="00666971">
        <w:pPr>
          <w:pStyle w:val="Footer"/>
          <w:jc w:val="right"/>
        </w:pPr>
      </w:p>
      <w:p w14:paraId="11F0C7A4" w14:textId="77777777" w:rsidR="00666971" w:rsidRDefault="00666971">
        <w:pPr>
          <w:pStyle w:val="Footer"/>
          <w:jc w:val="right"/>
        </w:pPr>
      </w:p>
      <w:p w14:paraId="5D279E44" w14:textId="152DCC2D" w:rsidR="00666971" w:rsidRDefault="00666971">
        <w:pPr>
          <w:pStyle w:val="Foot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62336" behindDoc="1" locked="0" layoutInCell="1" allowOverlap="1" wp14:anchorId="7AF14707" wp14:editId="153EC671">
              <wp:simplePos x="0" y="0"/>
              <wp:positionH relativeFrom="column">
                <wp:posOffset>-466725</wp:posOffset>
              </wp:positionH>
              <wp:positionV relativeFrom="paragraph">
                <wp:posOffset>-75565</wp:posOffset>
              </wp:positionV>
              <wp:extent cx="2051685" cy="687705"/>
              <wp:effectExtent l="0" t="0" r="5715" b="0"/>
              <wp:wrapNone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UoC JBS logo RGB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51685" cy="6877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4D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EF7FAD" w14:textId="77777777" w:rsidR="00666971" w:rsidRDefault="006669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1C864" w14:textId="77777777" w:rsidR="00587966" w:rsidRDefault="00587966" w:rsidP="006410D6">
      <w:pPr>
        <w:spacing w:after="0" w:line="240" w:lineRule="auto"/>
      </w:pPr>
      <w:r>
        <w:separator/>
      </w:r>
    </w:p>
  </w:footnote>
  <w:footnote w:type="continuationSeparator" w:id="0">
    <w:p w14:paraId="28B12117" w14:textId="77777777" w:rsidR="00587966" w:rsidRDefault="00587966" w:rsidP="006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E1EF7" w14:textId="77777777" w:rsidR="00666971" w:rsidRDefault="00666971" w:rsidP="00E5417F">
    <w:pPr>
      <w:pStyle w:val="Docheader2CJBS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8620F9" wp14:editId="51ABD90E">
              <wp:simplePos x="0" y="0"/>
              <wp:positionH relativeFrom="column">
                <wp:posOffset>-94615</wp:posOffset>
              </wp:positionH>
              <wp:positionV relativeFrom="paragraph">
                <wp:posOffset>-40640</wp:posOffset>
              </wp:positionV>
              <wp:extent cx="6222795" cy="363219"/>
              <wp:effectExtent l="0" t="0" r="26035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2795" cy="363219"/>
                        <a:chOff x="0" y="0"/>
                        <a:chExt cx="6222890" cy="363768"/>
                      </a:xfrm>
                    </wpg:grpSpPr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9074" cy="36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ABC84" w14:textId="77777777" w:rsidR="00666971" w:rsidRPr="006410D6" w:rsidRDefault="00666971" w:rsidP="00405AB9">
                            <w:pPr>
                              <w:pStyle w:val="Docheader1CJBS"/>
                            </w:pPr>
                            <w:r w:rsidRPr="006410D6">
                              <w:t>Cambridge Judge Business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95140" y="274848"/>
                          <a:ext cx="6127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8620F9" id="Group 7" o:spid="_x0000_s1027" style="position:absolute;margin-left:-7.45pt;margin-top:-3.2pt;width:490pt;height:28.6pt;z-index:251660288;mso-width-relative:margin;mso-height-relative:margin" coordsize="62228,3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35890;height:3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<v:textbox style="mso-fit-shape-to-text:t">
                  <w:txbxContent>
                    <w:p w14:paraId="7FEABC84" w14:textId="77777777" w:rsidR="00666971" w:rsidRPr="006410D6" w:rsidRDefault="00666971" w:rsidP="00405AB9">
                      <w:pPr>
                        <w:pStyle w:val="Docheader1CJBS"/>
                      </w:pPr>
                      <w:r w:rsidRPr="006410D6">
                        <w:t>Cambridge Judge Business School</w:t>
                      </w:r>
                    </w:p>
                  </w:txbxContent>
                </v:textbox>
              </v:shape>
              <v:line id="Straight Connector 4" o:spid="_x0000_s1029" style="position:absolute;visibility:visible;mso-wrap-style:square" from="951,2748" to="62228,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2DDCE" wp14:editId="10F3FB02">
              <wp:simplePos x="0" y="0"/>
              <wp:positionH relativeFrom="column">
                <wp:posOffset>-854710</wp:posOffset>
              </wp:positionH>
              <wp:positionV relativeFrom="paragraph">
                <wp:posOffset>-458944</wp:posOffset>
              </wp:positionV>
              <wp:extent cx="7613650" cy="1393190"/>
              <wp:effectExtent l="0" t="0" r="635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650" cy="1393190"/>
                      </a:xfrm>
                      <a:prstGeom prst="rect">
                        <a:avLst/>
                      </a:prstGeom>
                      <a:solidFill>
                        <a:srgbClr val="FFB8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17D843" id="Rectangle 1" o:spid="_x0000_s1026" style="position:absolute;margin-left:-67.3pt;margin-top:-36.15pt;width:599.5pt;height:10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" fillcolor="#ffb81c" stroked="f" strokeweight="2pt"/>
          </w:pict>
        </mc:Fallback>
      </mc:AlternateContent>
    </w:r>
  </w:p>
  <w:p w14:paraId="15868BAD" w14:textId="77777777" w:rsidR="00666971" w:rsidRDefault="00666971">
    <w:pPr>
      <w:pStyle w:val="Header"/>
    </w:pPr>
  </w:p>
  <w:p w14:paraId="65A92A30" w14:textId="77777777" w:rsidR="00666971" w:rsidRDefault="00666971">
    <w:pPr>
      <w:pStyle w:val="Header"/>
    </w:pPr>
  </w:p>
  <w:p w14:paraId="25C45213" w14:textId="77777777" w:rsidR="00666971" w:rsidRDefault="00666971" w:rsidP="006129E9">
    <w:pPr>
      <w:pStyle w:val="Docheader2CJBS"/>
    </w:pPr>
  </w:p>
  <w:p w14:paraId="778D662F" w14:textId="77777777" w:rsidR="00666971" w:rsidRDefault="00666971" w:rsidP="006129E9">
    <w:pPr>
      <w:pStyle w:val="Docheader2CJB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00C02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06EC1"/>
    <w:multiLevelType w:val="hybridMultilevel"/>
    <w:tmpl w:val="5BFC39F6"/>
    <w:lvl w:ilvl="0" w:tplc="F88EF560">
      <w:start w:val="1"/>
      <w:numFmt w:val="decimal"/>
      <w:pStyle w:val="1stlevelnumberedlistCJBS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pStyle w:val="2ndlevelnumberedlistCJBS"/>
      <w:lvlText w:val="%2."/>
      <w:lvlJc w:val="left"/>
      <w:pPr>
        <w:ind w:left="1080" w:hanging="360"/>
      </w:pPr>
    </w:lvl>
    <w:lvl w:ilvl="2" w:tplc="00EEF29A">
      <w:numFmt w:val="bullet"/>
      <w:lvlText w:val="•"/>
      <w:lvlJc w:val="left"/>
      <w:pPr>
        <w:ind w:left="1980" w:hanging="360"/>
      </w:pPr>
      <w:rPr>
        <w:rFonts w:ascii="Myriad Pro" w:eastAsiaTheme="minorHAnsi" w:hAnsi="Myriad Pro" w:cstheme="minorBidi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6B1D6B"/>
    <w:multiLevelType w:val="hybridMultilevel"/>
    <w:tmpl w:val="8E4EC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B5222"/>
    <w:multiLevelType w:val="hybridMultilevel"/>
    <w:tmpl w:val="5D9A5B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EB070F"/>
    <w:multiLevelType w:val="hybridMultilevel"/>
    <w:tmpl w:val="017AFAD8"/>
    <w:lvl w:ilvl="0" w:tplc="0D46E0DC">
      <w:start w:val="1"/>
      <w:numFmt w:val="bullet"/>
      <w:pStyle w:val="Bulletlisttex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13DCD"/>
    <w:multiLevelType w:val="multilevel"/>
    <w:tmpl w:val="395E29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892A6E"/>
    <w:multiLevelType w:val="hybridMultilevel"/>
    <w:tmpl w:val="F62EC5CA"/>
    <w:lvl w:ilvl="0" w:tplc="F88EF560">
      <w:start w:val="1"/>
      <w:numFmt w:val="decimal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lvlText w:val="%2."/>
      <w:lvlJc w:val="left"/>
      <w:pPr>
        <w:ind w:left="1080" w:hanging="360"/>
      </w:pPr>
    </w:lvl>
    <w:lvl w:ilvl="2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023877"/>
    <w:multiLevelType w:val="hybridMultilevel"/>
    <w:tmpl w:val="D0A4B356"/>
    <w:lvl w:ilvl="0" w:tplc="6074A92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E16F4"/>
    <w:multiLevelType w:val="hybridMultilevel"/>
    <w:tmpl w:val="C8EA6538"/>
    <w:lvl w:ilvl="0" w:tplc="7C6E07B6">
      <w:start w:val="1"/>
      <w:numFmt w:val="bullet"/>
      <w:pStyle w:val="1stlevelbulletCJBS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AE209B20">
      <w:start w:val="1"/>
      <w:numFmt w:val="bullet"/>
      <w:pStyle w:val="2ndlevelbulletCJBS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26C84684">
      <w:start w:val="1"/>
      <w:numFmt w:val="bullet"/>
      <w:pStyle w:val="3rdlevelbulletCJBS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9" w15:restartNumberingAfterBreak="0">
    <w:nsid w:val="50370AE2"/>
    <w:multiLevelType w:val="hybridMultilevel"/>
    <w:tmpl w:val="C55029D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B6997"/>
    <w:multiLevelType w:val="multilevel"/>
    <w:tmpl w:val="81C0291E"/>
    <w:lvl w:ilvl="0">
      <w:start w:val="1"/>
      <w:numFmt w:val="decimal"/>
      <w:pStyle w:val="Numberedheading1CJBS"/>
      <w:lvlText w:val="%1."/>
      <w:lvlJc w:val="left"/>
      <w:pPr>
        <w:ind w:left="360" w:hanging="360"/>
      </w:pPr>
    </w:lvl>
    <w:lvl w:ilvl="1">
      <w:start w:val="1"/>
      <w:numFmt w:val="decimal"/>
      <w:pStyle w:val="Numberedheading2CJBS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Numberedheading3CJBS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umberedheading4CJBS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CD32E2"/>
    <w:multiLevelType w:val="hybridMultilevel"/>
    <w:tmpl w:val="6EC287A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6021B28"/>
    <w:multiLevelType w:val="hybridMultilevel"/>
    <w:tmpl w:val="00066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0"/>
  </w:num>
  <w:num w:numId="5">
    <w:abstractNumId w:val="9"/>
  </w:num>
  <w:num w:numId="6">
    <w:abstractNumId w:val="8"/>
  </w:num>
  <w:num w:numId="7">
    <w:abstractNumId w:val="1"/>
  </w:num>
  <w:num w:numId="8">
    <w:abstractNumId w:val="8"/>
  </w:num>
  <w:num w:numId="9">
    <w:abstractNumId w:val="1"/>
  </w:num>
  <w:num w:numId="10">
    <w:abstractNumId w:val="8"/>
  </w:num>
  <w:num w:numId="11">
    <w:abstractNumId w:val="4"/>
  </w:num>
  <w:num w:numId="12">
    <w:abstractNumId w:val="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5"/>
  </w:num>
  <w:num w:numId="18">
    <w:abstractNumId w:val="2"/>
  </w:num>
  <w:num w:numId="19">
    <w:abstractNumId w:val="3"/>
  </w:num>
  <w:num w:numId="20">
    <w:abstractNumId w:val="12"/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"/>
    <w:lvlOverride w:ilvl="0">
      <w:startOverride w:val="1"/>
    </w:lvlOverride>
  </w:num>
  <w:num w:numId="27">
    <w:abstractNumId w:val="1"/>
    <w:lvlOverride w:ilvl="0">
      <w:startOverride w:val="1"/>
    </w:lvlOverride>
  </w:num>
  <w:num w:numId="28">
    <w:abstractNumId w:val="11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DUyMDYxtzQ3NDdV0lEKTi0uzszPAykwqQUAWpX+vCwAAAA="/>
  </w:docVars>
  <w:rsids>
    <w:rsidRoot w:val="006410D6"/>
    <w:rsid w:val="000034D5"/>
    <w:rsid w:val="00044C06"/>
    <w:rsid w:val="000C690D"/>
    <w:rsid w:val="000D7FFB"/>
    <w:rsid w:val="000E0C64"/>
    <w:rsid w:val="00121638"/>
    <w:rsid w:val="001252A4"/>
    <w:rsid w:val="00173788"/>
    <w:rsid w:val="00177B12"/>
    <w:rsid w:val="00192831"/>
    <w:rsid w:val="001A0BAA"/>
    <w:rsid w:val="001B535B"/>
    <w:rsid w:val="001C41AE"/>
    <w:rsid w:val="001C6763"/>
    <w:rsid w:val="001D2385"/>
    <w:rsid w:val="001D577A"/>
    <w:rsid w:val="00246B50"/>
    <w:rsid w:val="00250250"/>
    <w:rsid w:val="0026689E"/>
    <w:rsid w:val="00273065"/>
    <w:rsid w:val="002A5B7C"/>
    <w:rsid w:val="002C2D86"/>
    <w:rsid w:val="002F0D2E"/>
    <w:rsid w:val="003845BC"/>
    <w:rsid w:val="00395972"/>
    <w:rsid w:val="0039738F"/>
    <w:rsid w:val="003B3D84"/>
    <w:rsid w:val="003C783B"/>
    <w:rsid w:val="003E2A1A"/>
    <w:rsid w:val="003E79F7"/>
    <w:rsid w:val="00405728"/>
    <w:rsid w:val="00405AB9"/>
    <w:rsid w:val="00412EFF"/>
    <w:rsid w:val="0043356D"/>
    <w:rsid w:val="00434404"/>
    <w:rsid w:val="00442971"/>
    <w:rsid w:val="004632C0"/>
    <w:rsid w:val="00474397"/>
    <w:rsid w:val="004E3403"/>
    <w:rsid w:val="004F3A18"/>
    <w:rsid w:val="004F7959"/>
    <w:rsid w:val="00552A9B"/>
    <w:rsid w:val="00587966"/>
    <w:rsid w:val="005977FC"/>
    <w:rsid w:val="005B2EE6"/>
    <w:rsid w:val="005F3B74"/>
    <w:rsid w:val="006129E9"/>
    <w:rsid w:val="00631DCF"/>
    <w:rsid w:val="006410D6"/>
    <w:rsid w:val="00646081"/>
    <w:rsid w:val="006613F4"/>
    <w:rsid w:val="00666971"/>
    <w:rsid w:val="006C78E6"/>
    <w:rsid w:val="006F49E3"/>
    <w:rsid w:val="00733187"/>
    <w:rsid w:val="007378C7"/>
    <w:rsid w:val="007A3C7E"/>
    <w:rsid w:val="007D2250"/>
    <w:rsid w:val="007E7F1C"/>
    <w:rsid w:val="007F689A"/>
    <w:rsid w:val="007F7BDB"/>
    <w:rsid w:val="00814FC9"/>
    <w:rsid w:val="008227D6"/>
    <w:rsid w:val="00826EF7"/>
    <w:rsid w:val="0083730D"/>
    <w:rsid w:val="00864B88"/>
    <w:rsid w:val="00880C4B"/>
    <w:rsid w:val="008825F5"/>
    <w:rsid w:val="008C14AD"/>
    <w:rsid w:val="008C34C5"/>
    <w:rsid w:val="008E63CF"/>
    <w:rsid w:val="00904F2A"/>
    <w:rsid w:val="00940E4E"/>
    <w:rsid w:val="009A6A80"/>
    <w:rsid w:val="009A70AF"/>
    <w:rsid w:val="00A53008"/>
    <w:rsid w:val="00A60E69"/>
    <w:rsid w:val="00A63007"/>
    <w:rsid w:val="00A82A2E"/>
    <w:rsid w:val="00AB6206"/>
    <w:rsid w:val="00AC4D52"/>
    <w:rsid w:val="00AE643A"/>
    <w:rsid w:val="00B24C7D"/>
    <w:rsid w:val="00B255F0"/>
    <w:rsid w:val="00B46F81"/>
    <w:rsid w:val="00B5180F"/>
    <w:rsid w:val="00B56C4B"/>
    <w:rsid w:val="00BA0D38"/>
    <w:rsid w:val="00BB25DB"/>
    <w:rsid w:val="00BC22E0"/>
    <w:rsid w:val="00BE15CA"/>
    <w:rsid w:val="00C06906"/>
    <w:rsid w:val="00C308F6"/>
    <w:rsid w:val="00C46172"/>
    <w:rsid w:val="00CB3370"/>
    <w:rsid w:val="00CD4747"/>
    <w:rsid w:val="00CD4D6C"/>
    <w:rsid w:val="00CF3983"/>
    <w:rsid w:val="00D15F3C"/>
    <w:rsid w:val="00D23A13"/>
    <w:rsid w:val="00D3257D"/>
    <w:rsid w:val="00D3547B"/>
    <w:rsid w:val="00D55A99"/>
    <w:rsid w:val="00D93BD4"/>
    <w:rsid w:val="00DB13B2"/>
    <w:rsid w:val="00DB4C2B"/>
    <w:rsid w:val="00DC1588"/>
    <w:rsid w:val="00DD6A0F"/>
    <w:rsid w:val="00DD7E66"/>
    <w:rsid w:val="00E4077F"/>
    <w:rsid w:val="00E465FA"/>
    <w:rsid w:val="00E53F94"/>
    <w:rsid w:val="00E5417F"/>
    <w:rsid w:val="00E70185"/>
    <w:rsid w:val="00E92CB0"/>
    <w:rsid w:val="00E94592"/>
    <w:rsid w:val="00ED4447"/>
    <w:rsid w:val="00EE2F2D"/>
    <w:rsid w:val="00EE5969"/>
    <w:rsid w:val="00F02D14"/>
    <w:rsid w:val="00F253F2"/>
    <w:rsid w:val="00F4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366E5"/>
  <w15:docId w15:val="{A037A5D5-B00A-4163-91FD-8C49B9CF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_CJBS"/>
    <w:qFormat/>
    <w:rsid w:val="005F3B74"/>
    <w:pPr>
      <w:spacing w:after="120"/>
    </w:pPr>
    <w:rPr>
      <w:rFonts w:ascii="Myriad Pro" w:hAnsi="Myriad Pro"/>
      <w:sz w:val="21"/>
    </w:rPr>
  </w:style>
  <w:style w:type="paragraph" w:styleId="Heading1">
    <w:name w:val="heading 1"/>
    <w:aliases w:val="Heading 1_CJBS"/>
    <w:basedOn w:val="Normal"/>
    <w:next w:val="Normal"/>
    <w:link w:val="Heading1Char"/>
    <w:uiPriority w:val="9"/>
    <w:qFormat/>
    <w:rsid w:val="005F3B74"/>
    <w:pPr>
      <w:keepNext/>
      <w:keepLines/>
      <w:pBdr>
        <w:bottom w:val="single" w:sz="18" w:space="4" w:color="auto"/>
      </w:pBdr>
      <w:spacing w:before="240" w:after="240" w:line="240" w:lineRule="auto"/>
      <w:outlineLvl w:val="0"/>
    </w:pPr>
    <w:rPr>
      <w:rFonts w:eastAsia="Times New Roman" w:cs="Times New Roman"/>
      <w:b/>
      <w:bCs/>
      <w:sz w:val="24"/>
      <w:szCs w:val="32"/>
    </w:rPr>
  </w:style>
  <w:style w:type="paragraph" w:styleId="Heading2">
    <w:name w:val="heading 2"/>
    <w:aliases w:val="Heading 2_CJBS"/>
    <w:basedOn w:val="Normal"/>
    <w:next w:val="Normal"/>
    <w:link w:val="Heading2Char"/>
    <w:uiPriority w:val="9"/>
    <w:qFormat/>
    <w:rsid w:val="005F3B74"/>
    <w:pPr>
      <w:keepNext/>
      <w:keepLines/>
      <w:pBdr>
        <w:bottom w:val="dashSmallGap" w:sz="4" w:space="3" w:color="auto"/>
      </w:pBdr>
      <w:spacing w:before="240" w:after="240" w:line="240" w:lineRule="auto"/>
      <w:outlineLvl w:val="1"/>
    </w:pPr>
    <w:rPr>
      <w:rFonts w:eastAsia="Times New Roman" w:cs="Times New Roman"/>
      <w:bCs/>
      <w:szCs w:val="26"/>
    </w:rPr>
  </w:style>
  <w:style w:type="paragraph" w:styleId="Heading3">
    <w:name w:val="heading 3"/>
    <w:aliases w:val="Heading 3_CJBS"/>
    <w:basedOn w:val="Normal"/>
    <w:next w:val="Normal"/>
    <w:link w:val="Heading3Char"/>
    <w:uiPriority w:val="9"/>
    <w:qFormat/>
    <w:rsid w:val="00A60E69"/>
    <w:pPr>
      <w:keepNext/>
      <w:keepLines/>
      <w:spacing w:before="240" w:after="240" w:line="240" w:lineRule="auto"/>
      <w:outlineLvl w:val="2"/>
    </w:pPr>
    <w:rPr>
      <w:rFonts w:eastAsia="Times New Roman" w:cs="Times New Roman"/>
      <w:b/>
      <w:bCs/>
      <w:szCs w:val="24"/>
      <w:u w:val="single"/>
    </w:rPr>
  </w:style>
  <w:style w:type="paragraph" w:styleId="Heading4">
    <w:name w:val="heading 4"/>
    <w:aliases w:val="Heading 4_CJBS"/>
    <w:basedOn w:val="Normal"/>
    <w:next w:val="Normal"/>
    <w:link w:val="Heading4Char"/>
    <w:uiPriority w:val="9"/>
    <w:qFormat/>
    <w:rsid w:val="005F3B74"/>
    <w:pPr>
      <w:keepNext/>
      <w:spacing w:before="240" w:after="240" w:line="240" w:lineRule="auto"/>
      <w:outlineLvl w:val="3"/>
    </w:pPr>
    <w:rPr>
      <w:rFonts w:eastAsia="Arial Unicode MS" w:cs="Arial"/>
      <w:iCs/>
      <w:szCs w:val="24"/>
      <w:u w:val="single"/>
    </w:rPr>
  </w:style>
  <w:style w:type="paragraph" w:styleId="Heading5">
    <w:name w:val="heading 5"/>
    <w:aliases w:val="Heading 5_CJBS"/>
    <w:basedOn w:val="Normal"/>
    <w:next w:val="Normal"/>
    <w:link w:val="Heading5Char"/>
    <w:uiPriority w:val="9"/>
    <w:qFormat/>
    <w:rsid w:val="005F3B74"/>
    <w:pPr>
      <w:keepNext/>
      <w:spacing w:before="240" w:after="240" w:line="240" w:lineRule="auto"/>
      <w:outlineLvl w:val="4"/>
    </w:pPr>
    <w:rPr>
      <w:rFonts w:eastAsia="SimSun" w:cs="Times New Roman"/>
      <w:b/>
      <w:szCs w:val="24"/>
    </w:rPr>
  </w:style>
  <w:style w:type="paragraph" w:styleId="Heading6">
    <w:name w:val="heading 6"/>
    <w:aliases w:val="Heading 6_CJBS"/>
    <w:basedOn w:val="Normal"/>
    <w:next w:val="Normal"/>
    <w:link w:val="Heading6Char"/>
    <w:uiPriority w:val="9"/>
    <w:unhideWhenUsed/>
    <w:qFormat/>
    <w:rsid w:val="005F3B74"/>
    <w:pPr>
      <w:keepNext/>
      <w:keepLines/>
      <w:spacing w:before="240" w:after="24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rsid w:val="005F3B74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6"/>
    </w:pPr>
    <w:rPr>
      <w:rFonts w:eastAsia="SimSun" w:cs="Arial"/>
      <w:b/>
      <w:bCs/>
      <w:sz w:val="22"/>
      <w:u w:val="single"/>
    </w:rPr>
  </w:style>
  <w:style w:type="paragraph" w:styleId="Heading8">
    <w:name w:val="heading 8"/>
    <w:basedOn w:val="Normal"/>
    <w:next w:val="Normal"/>
    <w:link w:val="Heading8Char"/>
    <w:uiPriority w:val="9"/>
    <w:rsid w:val="005F3B74"/>
    <w:pPr>
      <w:keepNext/>
      <w:tabs>
        <w:tab w:val="right" w:leader="dot" w:pos="9356"/>
      </w:tabs>
      <w:spacing w:line="360" w:lineRule="auto"/>
      <w:outlineLvl w:val="7"/>
    </w:pPr>
    <w:rPr>
      <w:rFonts w:eastAsia="SimSun" w:cs="Arial"/>
      <w:noProof/>
      <w:sz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3B74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F3B74"/>
    <w:pPr>
      <w:tabs>
        <w:tab w:val="center" w:pos="4320"/>
        <w:tab w:val="right" w:pos="8640"/>
      </w:tabs>
      <w:spacing w:after="0" w:line="240" w:lineRule="auto"/>
    </w:pPr>
    <w:rPr>
      <w:rFonts w:eastAsia="Cambria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5F3B74"/>
    <w:rPr>
      <w:rFonts w:ascii="Myriad Pro" w:eastAsia="Cambria" w:hAnsi="Myriad Pro" w:cs="Times New Roman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B74"/>
    <w:rPr>
      <w:rFonts w:ascii="Myriad Pro" w:hAnsi="Myriad Pro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B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3B7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eading 1_CJBS Char"/>
    <w:link w:val="Heading1"/>
    <w:uiPriority w:val="9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Heading2Char">
    <w:name w:val="Heading 2 Char"/>
    <w:aliases w:val="Heading 2_CJBS Char"/>
    <w:link w:val="Heading2"/>
    <w:uiPriority w:val="9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Heading3Char">
    <w:name w:val="Heading 3 Char"/>
    <w:aliases w:val="Heading 3_CJBS Char"/>
    <w:link w:val="Heading3"/>
    <w:uiPriority w:val="9"/>
    <w:rsid w:val="00A60E69"/>
    <w:rPr>
      <w:rFonts w:ascii="Myriad Pro" w:eastAsia="Times New Roman" w:hAnsi="Myriad Pro" w:cs="Times New Roman"/>
      <w:b/>
      <w:bCs/>
      <w:sz w:val="21"/>
      <w:szCs w:val="24"/>
      <w:u w:val="single"/>
    </w:rPr>
  </w:style>
  <w:style w:type="character" w:customStyle="1" w:styleId="Heading4Char">
    <w:name w:val="Heading 4 Char"/>
    <w:aliases w:val="Heading 4_CJBS Char"/>
    <w:link w:val="Heading4"/>
    <w:uiPriority w:val="9"/>
    <w:rsid w:val="005F3B74"/>
    <w:rPr>
      <w:rFonts w:ascii="Myriad Pro" w:eastAsia="Arial Unicode MS" w:hAnsi="Myriad Pro" w:cs="Arial"/>
      <w:iCs/>
      <w:sz w:val="21"/>
      <w:szCs w:val="24"/>
      <w:u w:val="single"/>
    </w:rPr>
  </w:style>
  <w:style w:type="character" w:customStyle="1" w:styleId="Heading5Char">
    <w:name w:val="Heading 5 Char"/>
    <w:aliases w:val="Heading 5_CJBS Char"/>
    <w:link w:val="Heading5"/>
    <w:uiPriority w:val="9"/>
    <w:rsid w:val="005F3B74"/>
    <w:rPr>
      <w:rFonts w:ascii="Myriad Pro" w:eastAsia="SimSun" w:hAnsi="Myriad Pro" w:cs="Times New Roman"/>
      <w:b/>
      <w:sz w:val="21"/>
      <w:szCs w:val="24"/>
    </w:rPr>
  </w:style>
  <w:style w:type="paragraph" w:customStyle="1" w:styleId="Highlight">
    <w:name w:val="Highlight"/>
    <w:basedOn w:val="Heading3"/>
    <w:link w:val="HighlightChar"/>
    <w:rsid w:val="005F3B74"/>
    <w:rPr>
      <w:sz w:val="19"/>
    </w:rPr>
  </w:style>
  <w:style w:type="character" w:customStyle="1" w:styleId="HighlightChar">
    <w:name w:val="Highlight Char"/>
    <w:basedOn w:val="Heading4Char"/>
    <w:link w:val="Highlight"/>
    <w:rsid w:val="005F3B74"/>
    <w:rPr>
      <w:rFonts w:ascii="Myriad Pro" w:eastAsia="Times New Roman" w:hAnsi="Myriad Pro" w:cs="Times New Roman"/>
      <w:bCs/>
      <w:iCs w:val="0"/>
      <w:caps/>
      <w:sz w:val="19"/>
      <w:szCs w:val="24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6F49E3"/>
    <w:pPr>
      <w:tabs>
        <w:tab w:val="right" w:leader="dot" w:pos="9214"/>
      </w:tabs>
      <w:spacing w:before="240" w:line="360" w:lineRule="auto"/>
      <w:ind w:left="113" w:right="-52" w:hanging="113"/>
    </w:pPr>
    <w:rPr>
      <w:rFonts w:eastAsia="Cambria" w:cs="Times New Roman"/>
      <w:b/>
      <w:bCs/>
      <w:szCs w:val="20"/>
    </w:rPr>
  </w:style>
  <w:style w:type="character" w:customStyle="1" w:styleId="TOC1Char">
    <w:name w:val="TOC 1 Char"/>
    <w:link w:val="TOC1"/>
    <w:uiPriority w:val="39"/>
    <w:rsid w:val="006F49E3"/>
    <w:rPr>
      <w:rFonts w:ascii="Myriad Pro" w:eastAsia="Cambria" w:hAnsi="Myriad Pro" w:cs="Times New Roman"/>
      <w:b/>
      <w:bCs/>
      <w:sz w:val="21"/>
      <w:szCs w:val="20"/>
    </w:rPr>
  </w:style>
  <w:style w:type="paragraph" w:customStyle="1" w:styleId="TOCCJBS">
    <w:name w:val="TOC_CJBS"/>
    <w:basedOn w:val="TOC1"/>
    <w:link w:val="TOCCJBSChar"/>
    <w:autoRedefine/>
    <w:qFormat/>
    <w:rsid w:val="005F3B74"/>
    <w:pPr>
      <w:ind w:left="0" w:firstLine="0"/>
    </w:pPr>
    <w:rPr>
      <w:noProof/>
    </w:rPr>
  </w:style>
  <w:style w:type="character" w:customStyle="1" w:styleId="TOCCJBSChar">
    <w:name w:val="TOC_CJBS Char"/>
    <w:link w:val="TOCCJBS"/>
    <w:rsid w:val="005F3B74"/>
    <w:rPr>
      <w:rFonts w:ascii="Myriad Pro" w:eastAsia="Cambria" w:hAnsi="Myriad Pro" w:cs="Times New Roman"/>
      <w:b/>
      <w:bCs/>
      <w:noProof/>
      <w:sz w:val="21"/>
      <w:szCs w:val="20"/>
    </w:rPr>
  </w:style>
  <w:style w:type="paragraph" w:styleId="TOC2">
    <w:name w:val="toc 2"/>
    <w:basedOn w:val="Normal"/>
    <w:next w:val="Normal"/>
    <w:link w:val="TOC2Char"/>
    <w:autoRedefine/>
    <w:uiPriority w:val="39"/>
    <w:rsid w:val="00D93BD4"/>
    <w:pPr>
      <w:tabs>
        <w:tab w:val="right" w:leader="dot" w:pos="9214"/>
      </w:tabs>
      <w:spacing w:before="120" w:after="0" w:line="240" w:lineRule="auto"/>
      <w:ind w:left="210" w:hanging="210"/>
    </w:pPr>
    <w:rPr>
      <w:rFonts w:eastAsia="Cambria" w:cs="Times New Roman"/>
      <w:iCs/>
      <w:szCs w:val="20"/>
    </w:rPr>
  </w:style>
  <w:style w:type="paragraph" w:styleId="ListParagraph">
    <w:name w:val="List Paragraph"/>
    <w:basedOn w:val="Normal"/>
    <w:link w:val="ListParagraphChar"/>
    <w:uiPriority w:val="34"/>
    <w:rsid w:val="005F3B74"/>
    <w:pPr>
      <w:ind w:left="720"/>
      <w:contextualSpacing/>
    </w:pPr>
  </w:style>
  <w:style w:type="paragraph" w:customStyle="1" w:styleId="1stlevelbulletCJBS">
    <w:name w:val="1st level bullet_CJBS"/>
    <w:basedOn w:val="ListParagraph"/>
    <w:link w:val="1stlevelbulletCJBSChar"/>
    <w:qFormat/>
    <w:rsid w:val="00826EF7"/>
    <w:pPr>
      <w:numPr>
        <w:numId w:val="2"/>
      </w:numPr>
      <w:spacing w:after="60"/>
      <w:ind w:left="357" w:hanging="357"/>
      <w:contextualSpacing w:val="0"/>
    </w:pPr>
  </w:style>
  <w:style w:type="paragraph" w:customStyle="1" w:styleId="2ndlevelbulletCJBS">
    <w:name w:val="2nd level bullet_CJBS"/>
    <w:basedOn w:val="ListParagraph"/>
    <w:link w:val="2ndlevelbulletCJBSChar"/>
    <w:qFormat/>
    <w:rsid w:val="00904F2A"/>
    <w:pPr>
      <w:numPr>
        <w:ilvl w:val="1"/>
        <w:numId w:val="10"/>
      </w:numPr>
      <w:spacing w:after="60"/>
      <w:ind w:left="1092" w:hanging="425"/>
      <w:contextualSpacing w:val="0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3B74"/>
    <w:rPr>
      <w:rFonts w:ascii="Myriad Pro" w:hAnsi="Myriad Pro"/>
      <w:sz w:val="21"/>
    </w:rPr>
  </w:style>
  <w:style w:type="character" w:customStyle="1" w:styleId="1stlevelbulletCJBSChar">
    <w:name w:val="1st level bullet_CJBS Char"/>
    <w:basedOn w:val="ListParagraphChar"/>
    <w:link w:val="1stlevelbulletCJBS"/>
    <w:rsid w:val="00826EF7"/>
    <w:rPr>
      <w:rFonts w:ascii="Myriad Pro" w:hAnsi="Myriad Pro"/>
      <w:sz w:val="21"/>
    </w:rPr>
  </w:style>
  <w:style w:type="paragraph" w:customStyle="1" w:styleId="3rdlevelbulletCJBS">
    <w:name w:val="3rd level bullet_CJBS"/>
    <w:basedOn w:val="ListParagraph"/>
    <w:link w:val="3rdlevelbulletCJBSChar"/>
    <w:qFormat/>
    <w:rsid w:val="005F3B74"/>
    <w:pPr>
      <w:numPr>
        <w:ilvl w:val="2"/>
        <w:numId w:val="10"/>
      </w:numPr>
      <w:spacing w:after="60"/>
      <w:contextualSpacing w:val="0"/>
    </w:pPr>
    <w:rPr>
      <w:noProof/>
    </w:rPr>
  </w:style>
  <w:style w:type="character" w:customStyle="1" w:styleId="2ndlevelbulletCJBSChar">
    <w:name w:val="2nd level bullet_CJBS Char"/>
    <w:basedOn w:val="ListParagraphChar"/>
    <w:link w:val="2ndlevelbulletCJBS"/>
    <w:rsid w:val="00904F2A"/>
    <w:rPr>
      <w:rFonts w:ascii="Myriad Pro" w:hAnsi="Myriad Pro"/>
      <w:noProof/>
      <w:sz w:val="21"/>
    </w:rPr>
  </w:style>
  <w:style w:type="paragraph" w:customStyle="1" w:styleId="1stlevelnumberedlistCJBS">
    <w:name w:val="1st level numbered list_CJBS"/>
    <w:basedOn w:val="ListParagraph"/>
    <w:link w:val="1stlevelnumberedlistCJBSChar"/>
    <w:qFormat/>
    <w:rsid w:val="001252A4"/>
    <w:pPr>
      <w:numPr>
        <w:numId w:val="9"/>
      </w:numPr>
      <w:spacing w:after="60"/>
      <w:contextualSpacing w:val="0"/>
    </w:pPr>
    <w:rPr>
      <w:noProof/>
    </w:rPr>
  </w:style>
  <w:style w:type="character" w:customStyle="1" w:styleId="3rdlevelbulletCJBSChar">
    <w:name w:val="3rd level bullet_CJBS Char"/>
    <w:basedOn w:val="ListParagraphChar"/>
    <w:link w:val="3rdlevelbulletCJBS"/>
    <w:rsid w:val="005F3B74"/>
    <w:rPr>
      <w:rFonts w:ascii="Myriad Pro" w:hAnsi="Myriad Pro"/>
      <w:noProof/>
      <w:sz w:val="21"/>
    </w:rPr>
  </w:style>
  <w:style w:type="paragraph" w:customStyle="1" w:styleId="2ndlevelnumberedlistCJBS">
    <w:name w:val="2nd level numbered list_CJBS"/>
    <w:basedOn w:val="ListParagraph"/>
    <w:link w:val="2ndlevelnumberedlistCJBSChar"/>
    <w:qFormat/>
    <w:rsid w:val="005F3B74"/>
    <w:pPr>
      <w:numPr>
        <w:ilvl w:val="1"/>
        <w:numId w:val="9"/>
      </w:numPr>
      <w:spacing w:after="60"/>
      <w:contextualSpacing w:val="0"/>
    </w:pPr>
    <w:rPr>
      <w:noProof/>
    </w:rPr>
  </w:style>
  <w:style w:type="character" w:customStyle="1" w:styleId="1stlevelnumberedlistCJBSChar">
    <w:name w:val="1st level numbered list_CJBS Char"/>
    <w:basedOn w:val="ListParagraphChar"/>
    <w:link w:val="1stlevelnumberedlistCJBS"/>
    <w:rsid w:val="001252A4"/>
    <w:rPr>
      <w:rFonts w:ascii="Myriad Pro" w:hAnsi="Myriad Pro"/>
      <w:noProof/>
      <w:sz w:val="21"/>
    </w:rPr>
  </w:style>
  <w:style w:type="paragraph" w:customStyle="1" w:styleId="Docheader1CJBS">
    <w:name w:val="Doc header 1_CJBS"/>
    <w:basedOn w:val="Normal"/>
    <w:link w:val="Docheader1CJBSChar"/>
    <w:qFormat/>
    <w:rsid w:val="005F3B74"/>
    <w:pPr>
      <w:spacing w:after="0" w:line="360" w:lineRule="auto"/>
    </w:pPr>
    <w:rPr>
      <w:rFonts w:cs="Arial"/>
      <w:b/>
      <w:sz w:val="24"/>
      <w:szCs w:val="24"/>
    </w:rPr>
  </w:style>
  <w:style w:type="character" w:customStyle="1" w:styleId="2ndlevelnumberedlistCJBSChar">
    <w:name w:val="2nd level numbered list_CJBS Char"/>
    <w:basedOn w:val="ListParagraphChar"/>
    <w:link w:val="2ndlevelnumberedlistCJBS"/>
    <w:rsid w:val="005F3B74"/>
    <w:rPr>
      <w:rFonts w:ascii="Myriad Pro" w:hAnsi="Myriad Pro"/>
      <w:noProof/>
      <w:sz w:val="21"/>
    </w:rPr>
  </w:style>
  <w:style w:type="paragraph" w:customStyle="1" w:styleId="Docheader2CJBS">
    <w:name w:val="Doc header 2_CJBS"/>
    <w:basedOn w:val="Normal"/>
    <w:link w:val="Docheader2CJBSChar"/>
    <w:qFormat/>
    <w:rsid w:val="005F3B74"/>
    <w:pPr>
      <w:spacing w:after="0" w:line="360" w:lineRule="auto"/>
    </w:pPr>
    <w:rPr>
      <w:rFonts w:cs="Arial"/>
      <w:sz w:val="24"/>
      <w:szCs w:val="24"/>
    </w:rPr>
  </w:style>
  <w:style w:type="character" w:customStyle="1" w:styleId="Docheader1CJBSChar">
    <w:name w:val="Doc header 1_CJBS Char"/>
    <w:basedOn w:val="DefaultParagraphFont"/>
    <w:link w:val="Docheader1CJBS"/>
    <w:rsid w:val="005F3B74"/>
    <w:rPr>
      <w:rFonts w:ascii="Myriad Pro" w:hAnsi="Myriad Pro" w:cs="Arial"/>
      <w:b/>
      <w:sz w:val="24"/>
      <w:szCs w:val="24"/>
    </w:rPr>
  </w:style>
  <w:style w:type="paragraph" w:customStyle="1" w:styleId="TableheaderCJBS">
    <w:name w:val="Table header_CJBS"/>
    <w:basedOn w:val="Normal"/>
    <w:link w:val="TableheaderCJBSChar"/>
    <w:qFormat/>
    <w:rsid w:val="00A60E69"/>
    <w:pPr>
      <w:spacing w:before="60" w:after="60" w:line="240" w:lineRule="auto"/>
    </w:pPr>
    <w:rPr>
      <w:b/>
      <w:szCs w:val="20"/>
    </w:rPr>
  </w:style>
  <w:style w:type="character" w:customStyle="1" w:styleId="Docheader2CJBSChar">
    <w:name w:val="Doc header 2_CJBS Char"/>
    <w:basedOn w:val="DefaultParagraphFont"/>
    <w:link w:val="Docheader2CJBS"/>
    <w:rsid w:val="005F3B74"/>
    <w:rPr>
      <w:rFonts w:ascii="Myriad Pro" w:hAnsi="Myriad Pro" w:cs="Arial"/>
      <w:sz w:val="24"/>
      <w:szCs w:val="24"/>
    </w:rPr>
  </w:style>
  <w:style w:type="paragraph" w:customStyle="1" w:styleId="TabletextCJBS">
    <w:name w:val="Table text_CJBS"/>
    <w:basedOn w:val="TableheaderCJBS"/>
    <w:link w:val="TabletextCJBSChar"/>
    <w:qFormat/>
    <w:rsid w:val="00A60E69"/>
    <w:rPr>
      <w:b w:val="0"/>
    </w:rPr>
  </w:style>
  <w:style w:type="character" w:customStyle="1" w:styleId="TableheaderCJBSChar">
    <w:name w:val="Table header_CJBS Char"/>
    <w:basedOn w:val="DefaultParagraphFont"/>
    <w:link w:val="TableheaderCJBS"/>
    <w:rsid w:val="00A60E69"/>
    <w:rPr>
      <w:rFonts w:ascii="Myriad Pro" w:hAnsi="Myriad Pro"/>
      <w:b/>
      <w:sz w:val="21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B74"/>
    <w:pPr>
      <w:spacing w:after="100"/>
      <w:ind w:left="420"/>
    </w:pPr>
  </w:style>
  <w:style w:type="character" w:customStyle="1" w:styleId="TabletextCJBSChar">
    <w:name w:val="Table text_CJBS Char"/>
    <w:basedOn w:val="TableheaderCJBSChar"/>
    <w:link w:val="TabletextCJBS"/>
    <w:rsid w:val="00A60E69"/>
    <w:rPr>
      <w:rFonts w:ascii="Myriad Pro" w:hAnsi="Myriad Pro"/>
      <w:b w:val="0"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5F3B74"/>
    <w:rPr>
      <w:color w:val="0000FF" w:themeColor="hyperlink"/>
      <w:u w:val="single"/>
    </w:rPr>
  </w:style>
  <w:style w:type="paragraph" w:customStyle="1" w:styleId="Numberedheading1CJBS">
    <w:name w:val="Numbered heading 1_CJBS"/>
    <w:basedOn w:val="Heading1"/>
    <w:link w:val="Numberedheading1CJBSChar"/>
    <w:qFormat/>
    <w:rsid w:val="005F3B74"/>
    <w:pPr>
      <w:numPr>
        <w:numId w:val="16"/>
      </w:numPr>
    </w:pPr>
  </w:style>
  <w:style w:type="paragraph" w:customStyle="1" w:styleId="Numberedheading2CJBS">
    <w:name w:val="Numbered heading 2_CJBS"/>
    <w:basedOn w:val="Heading2"/>
    <w:link w:val="Numberedheading2CJBSChar"/>
    <w:qFormat/>
    <w:rsid w:val="005F3B74"/>
    <w:pPr>
      <w:numPr>
        <w:ilvl w:val="1"/>
        <w:numId w:val="16"/>
      </w:numPr>
    </w:pPr>
    <w:rPr>
      <w:noProof/>
    </w:rPr>
  </w:style>
  <w:style w:type="character" w:customStyle="1" w:styleId="Numberedheading1CJBSChar">
    <w:name w:val="Numbered heading 1_CJBS Char"/>
    <w:basedOn w:val="Heading1Char"/>
    <w:link w:val="Numberedheading1CJBS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Numberedheading3CJBS">
    <w:name w:val="Numbered heading 3_CJBS"/>
    <w:basedOn w:val="Heading3"/>
    <w:link w:val="Numberedheading3CJBSChar"/>
    <w:qFormat/>
    <w:rsid w:val="005F3B74"/>
    <w:pPr>
      <w:numPr>
        <w:ilvl w:val="2"/>
        <w:numId w:val="16"/>
      </w:numPr>
    </w:pPr>
    <w:rPr>
      <w:noProof/>
    </w:rPr>
  </w:style>
  <w:style w:type="character" w:customStyle="1" w:styleId="Numberedheading2CJBSChar">
    <w:name w:val="Numbered heading 2_CJBS Char"/>
    <w:basedOn w:val="Heading2Char"/>
    <w:link w:val="Numberedheading2CJBS"/>
    <w:rsid w:val="005F3B74"/>
    <w:rPr>
      <w:rFonts w:ascii="Myriad Pro" w:eastAsia="Times New Roman" w:hAnsi="Myriad Pro" w:cs="Times New Roman"/>
      <w:bCs/>
      <w:noProof/>
      <w:sz w:val="21"/>
      <w:szCs w:val="26"/>
    </w:rPr>
  </w:style>
  <w:style w:type="paragraph" w:customStyle="1" w:styleId="Numberedheading4CJBS">
    <w:name w:val="Numbered heading 4_CJBS"/>
    <w:basedOn w:val="Heading4"/>
    <w:link w:val="Numberedheading4CJBSChar"/>
    <w:qFormat/>
    <w:rsid w:val="005F3B74"/>
    <w:pPr>
      <w:numPr>
        <w:ilvl w:val="3"/>
        <w:numId w:val="16"/>
      </w:numPr>
    </w:pPr>
    <w:rPr>
      <w:noProof/>
    </w:rPr>
  </w:style>
  <w:style w:type="character" w:customStyle="1" w:styleId="Numberedheading3CJBSChar">
    <w:name w:val="Numbered heading 3_CJBS Char"/>
    <w:basedOn w:val="Heading3Char"/>
    <w:link w:val="Numberedheading3CJBS"/>
    <w:rsid w:val="005F3B74"/>
    <w:rPr>
      <w:rFonts w:ascii="Myriad Pro" w:eastAsia="Times New Roman" w:hAnsi="Myriad Pro" w:cs="Times New Roman"/>
      <w:b/>
      <w:bCs/>
      <w:caps w:val="0"/>
      <w:noProof/>
      <w:sz w:val="21"/>
      <w:szCs w:val="24"/>
      <w:u w:val="single"/>
    </w:rPr>
  </w:style>
  <w:style w:type="character" w:customStyle="1" w:styleId="Heading6Char">
    <w:name w:val="Heading 6 Char"/>
    <w:aliases w:val="Heading 6_CJBS Char"/>
    <w:basedOn w:val="DefaultParagraphFont"/>
    <w:link w:val="Heading6"/>
    <w:uiPriority w:val="9"/>
    <w:rsid w:val="005F3B74"/>
    <w:rPr>
      <w:rFonts w:ascii="Myriad Pro" w:eastAsiaTheme="majorEastAsia" w:hAnsi="Myriad Pro" w:cstheme="majorBidi"/>
      <w:i/>
      <w:iCs/>
      <w:sz w:val="21"/>
    </w:rPr>
  </w:style>
  <w:style w:type="character" w:customStyle="1" w:styleId="Numberedheading4CJBSChar">
    <w:name w:val="Numbered heading 4_CJBS Char"/>
    <w:basedOn w:val="Heading4Char"/>
    <w:link w:val="Numberedheading4CJBS"/>
    <w:rsid w:val="005F3B74"/>
    <w:rPr>
      <w:rFonts w:ascii="Myriad Pro" w:eastAsia="Arial Unicode MS" w:hAnsi="Myriad Pro" w:cs="Arial"/>
      <w:iCs/>
      <w:noProof/>
      <w:sz w:val="21"/>
      <w:szCs w:val="24"/>
      <w:u w:val="single"/>
    </w:rPr>
  </w:style>
  <w:style w:type="paragraph" w:styleId="Title">
    <w:name w:val="Title"/>
    <w:aliases w:val="Large text_CJBS"/>
    <w:basedOn w:val="Normal"/>
    <w:next w:val="Normal"/>
    <w:link w:val="TitleChar"/>
    <w:uiPriority w:val="10"/>
    <w:qFormat/>
    <w:rsid w:val="005F3B74"/>
    <w:pPr>
      <w:spacing w:before="360" w:after="360" w:line="240" w:lineRule="auto"/>
      <w:contextualSpacing/>
    </w:pPr>
    <w:rPr>
      <w:rFonts w:eastAsiaTheme="majorEastAsia" w:cstheme="majorBidi"/>
      <w:spacing w:val="5"/>
      <w:kern w:val="28"/>
      <w:sz w:val="40"/>
      <w:szCs w:val="52"/>
    </w:rPr>
  </w:style>
  <w:style w:type="character" w:customStyle="1" w:styleId="TitleChar">
    <w:name w:val="Title Char"/>
    <w:aliases w:val="Large text_CJBS Char"/>
    <w:basedOn w:val="DefaultParagraphFont"/>
    <w:link w:val="Title"/>
    <w:uiPriority w:val="10"/>
    <w:rsid w:val="005F3B74"/>
    <w:rPr>
      <w:rFonts w:ascii="Myriad Pro" w:eastAsiaTheme="majorEastAsia" w:hAnsi="Myriad Pro" w:cstheme="majorBidi"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5F3B74"/>
    <w:pPr>
      <w:numPr>
        <w:ilvl w:val="1"/>
      </w:numPr>
    </w:pPr>
    <w:rPr>
      <w:rFonts w:eastAsiaTheme="majorEastAsia" w:cstheme="majorBidi"/>
      <w:i/>
      <w:iCs/>
      <w:spacing w:val="15"/>
      <w:sz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3B74"/>
    <w:rPr>
      <w:rFonts w:ascii="Myriad Pro" w:eastAsiaTheme="majorEastAsia" w:hAnsi="Myriad Pro" w:cstheme="majorBidi"/>
      <w:i/>
      <w:iCs/>
      <w:spacing w:val="15"/>
      <w:sz w:val="20"/>
      <w:szCs w:val="24"/>
    </w:rPr>
  </w:style>
  <w:style w:type="character" w:styleId="SubtleReference">
    <w:name w:val="Subtle Reference"/>
    <w:aliases w:val="Reference_CJBS"/>
    <w:basedOn w:val="DefaultParagraphFont"/>
    <w:uiPriority w:val="31"/>
    <w:qFormat/>
    <w:rsid w:val="00192831"/>
    <w:rPr>
      <w:rFonts w:ascii="Myriad Pro" w:hAnsi="Myriad Pro"/>
      <w:b w:val="0"/>
      <w:i w:val="0"/>
      <w:caps w:val="0"/>
      <w:smallCaps w:val="0"/>
      <w:strike w:val="0"/>
      <w:dstrike w:val="0"/>
      <w:color w:val="5B9BD5"/>
      <w:sz w:val="21"/>
      <w:u w:val="none"/>
      <w:vertAlign w:val="baseline"/>
    </w:rPr>
  </w:style>
  <w:style w:type="paragraph" w:styleId="Quote">
    <w:name w:val="Quote"/>
    <w:aliases w:val="Quote_CJBS"/>
    <w:basedOn w:val="Normal"/>
    <w:next w:val="Normal"/>
    <w:link w:val="QuoteChar"/>
    <w:uiPriority w:val="29"/>
    <w:qFormat/>
    <w:rsid w:val="005F3B74"/>
    <w:rPr>
      <w:i/>
      <w:iCs/>
      <w:color w:val="000000" w:themeColor="text1"/>
    </w:rPr>
  </w:style>
  <w:style w:type="character" w:customStyle="1" w:styleId="QuoteChar">
    <w:name w:val="Quote Char"/>
    <w:aliases w:val="Quote_CJBS Char"/>
    <w:basedOn w:val="DefaultParagraphFont"/>
    <w:link w:val="Quote"/>
    <w:uiPriority w:val="29"/>
    <w:rsid w:val="005F3B74"/>
    <w:rPr>
      <w:rFonts w:ascii="Myriad Pro" w:hAnsi="Myriad Pro"/>
      <w:i/>
      <w:iCs/>
      <w:color w:val="000000" w:themeColor="text1"/>
      <w:sz w:val="21"/>
    </w:rPr>
  </w:style>
  <w:style w:type="character" w:styleId="Strong">
    <w:name w:val="Strong"/>
    <w:aliases w:val="Strong_CJBS"/>
    <w:basedOn w:val="DefaultParagraphFont"/>
    <w:uiPriority w:val="22"/>
    <w:qFormat/>
    <w:rsid w:val="005F3B74"/>
    <w:rPr>
      <w:b/>
      <w:bCs/>
    </w:rPr>
  </w:style>
  <w:style w:type="paragraph" w:customStyle="1" w:styleId="TOC2CJBS">
    <w:name w:val="TOC 2_CJBS"/>
    <w:basedOn w:val="TOC2"/>
    <w:link w:val="TOC2CJBSChar"/>
    <w:qFormat/>
    <w:rsid w:val="005F3B74"/>
    <w:rPr>
      <w:noProof/>
    </w:rPr>
  </w:style>
  <w:style w:type="character" w:customStyle="1" w:styleId="TOC2Char">
    <w:name w:val="TOC 2 Char"/>
    <w:basedOn w:val="DefaultParagraphFont"/>
    <w:link w:val="TOC2"/>
    <w:uiPriority w:val="39"/>
    <w:rsid w:val="00D93BD4"/>
    <w:rPr>
      <w:rFonts w:ascii="Myriad Pro" w:eastAsia="Cambria" w:hAnsi="Myriad Pro" w:cs="Times New Roman"/>
      <w:iCs/>
      <w:sz w:val="21"/>
      <w:szCs w:val="20"/>
    </w:rPr>
  </w:style>
  <w:style w:type="character" w:customStyle="1" w:styleId="TOC2CJBSChar">
    <w:name w:val="TOC 2_CJBS Char"/>
    <w:basedOn w:val="TOC2Char"/>
    <w:link w:val="TOC2CJBS"/>
    <w:rsid w:val="005F3B74"/>
    <w:rPr>
      <w:rFonts w:ascii="Myriad Pro" w:eastAsia="Cambria" w:hAnsi="Myriad Pro" w:cs="Times New Roman"/>
      <w:iCs/>
      <w:noProof/>
      <w:sz w:val="21"/>
      <w:szCs w:val="20"/>
    </w:rPr>
  </w:style>
  <w:style w:type="paragraph" w:customStyle="1" w:styleId="1BulletList">
    <w:name w:val="1Bullet List"/>
    <w:rsid w:val="005F3B74"/>
    <w:pPr>
      <w:widowControl w:val="0"/>
      <w:tabs>
        <w:tab w:val="left" w:pos="720"/>
      </w:tabs>
      <w:ind w:left="720" w:hanging="720"/>
      <w:jc w:val="both"/>
    </w:pPr>
    <w:rPr>
      <w:rFonts w:ascii="Calibri" w:eastAsia="Times New Roman" w:hAnsi="Calibri" w:cs="Times New Roman"/>
      <w:snapToGrid w:val="0"/>
      <w:sz w:val="24"/>
      <w:lang w:val="en-US"/>
    </w:rPr>
  </w:style>
  <w:style w:type="paragraph" w:customStyle="1" w:styleId="30ptlargeintrotext">
    <w:name w:val="30pt large intro text"/>
    <w:basedOn w:val="Normal"/>
    <w:rsid w:val="005F3B74"/>
    <w:pPr>
      <w:spacing w:before="400"/>
      <w:ind w:right="-2914"/>
    </w:pPr>
    <w:rPr>
      <w:sz w:val="60"/>
    </w:rPr>
  </w:style>
  <w:style w:type="paragraph" w:customStyle="1" w:styleId="Appendixheading">
    <w:name w:val="Appendix heading"/>
    <w:basedOn w:val="Heading1"/>
    <w:link w:val="AppendixheadingChar"/>
    <w:rsid w:val="005F3B74"/>
    <w:pPr>
      <w:spacing w:after="1000"/>
    </w:pPr>
  </w:style>
  <w:style w:type="character" w:customStyle="1" w:styleId="AppendixheadingChar">
    <w:name w:val="Appendix heading Char"/>
    <w:basedOn w:val="Heading1Char"/>
    <w:link w:val="Appendixheading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apple-converted-space">
    <w:name w:val="apple-converted-space"/>
    <w:basedOn w:val="DefaultParagraphFont"/>
    <w:rsid w:val="005F3B74"/>
  </w:style>
  <w:style w:type="paragraph" w:styleId="BlockText">
    <w:name w:val="Block Text"/>
    <w:basedOn w:val="Normal"/>
    <w:rsid w:val="005F3B74"/>
    <w:pPr>
      <w:tabs>
        <w:tab w:val="right" w:pos="360"/>
      </w:tabs>
      <w:spacing w:after="200"/>
      <w:ind w:left="720" w:right="29" w:hanging="720"/>
      <w:jc w:val="both"/>
    </w:pPr>
    <w:rPr>
      <w:rFonts w:ascii="Sabon" w:eastAsia="Times New Roman" w:hAnsi="Sabon"/>
      <w:sz w:val="20"/>
      <w:lang w:val="en-US" w:bidi="en-US"/>
    </w:rPr>
  </w:style>
  <w:style w:type="paragraph" w:styleId="BodyText">
    <w:name w:val="Body Text"/>
    <w:basedOn w:val="Normal"/>
    <w:link w:val="BodyTextChar"/>
    <w:uiPriority w:val="99"/>
    <w:unhideWhenUsed/>
    <w:rsid w:val="005F3B74"/>
  </w:style>
  <w:style w:type="character" w:customStyle="1" w:styleId="BodyTextChar">
    <w:name w:val="Body Text Char"/>
    <w:link w:val="BodyText"/>
    <w:uiPriority w:val="99"/>
    <w:rsid w:val="005F3B74"/>
    <w:rPr>
      <w:rFonts w:ascii="Myriad Pro" w:hAnsi="Myriad Pro"/>
      <w:sz w:val="21"/>
    </w:rPr>
  </w:style>
  <w:style w:type="paragraph" w:styleId="BodyText2">
    <w:name w:val="Body Text 2"/>
    <w:basedOn w:val="Normal"/>
    <w:link w:val="BodyText2Char"/>
    <w:rsid w:val="005F3B74"/>
    <w:pPr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5F3B74"/>
    <w:rPr>
      <w:rFonts w:ascii="Times New Roman" w:eastAsia="Times New Roman" w:hAnsi="Times New Roman"/>
      <w:sz w:val="24"/>
      <w:szCs w:val="20"/>
    </w:rPr>
  </w:style>
  <w:style w:type="paragraph" w:styleId="BodyText3">
    <w:name w:val="Body Text 3"/>
    <w:basedOn w:val="Normal"/>
    <w:link w:val="BodyText3Char"/>
    <w:rsid w:val="005F3B74"/>
    <w:pPr>
      <w:spacing w:line="280" w:lineRule="exact"/>
    </w:pPr>
    <w:rPr>
      <w:rFonts w:eastAsia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5F3B74"/>
    <w:rPr>
      <w:rFonts w:ascii="Myriad Pro" w:eastAsia="Times New Roman" w:hAnsi="Myriad Pro"/>
      <w:sz w:val="16"/>
      <w:szCs w:val="16"/>
      <w:lang w:eastAsia="en-GB"/>
    </w:rPr>
  </w:style>
  <w:style w:type="paragraph" w:styleId="BodyTextIndent">
    <w:name w:val="Body Text Indent"/>
    <w:basedOn w:val="Normal"/>
    <w:link w:val="BodyTextIndentChar"/>
    <w:rsid w:val="005F3B74"/>
    <w:pPr>
      <w:ind w:left="1440" w:hanging="720"/>
    </w:pPr>
    <w:rPr>
      <w:rFonts w:ascii="Times New Roman" w:eastAsia="SimSun" w:hAnsi="Times New Roman"/>
      <w:sz w:val="24"/>
    </w:rPr>
  </w:style>
  <w:style w:type="character" w:customStyle="1" w:styleId="BodyTextIndentChar">
    <w:name w:val="Body Text Indent Char"/>
    <w:link w:val="BodyTextIndent"/>
    <w:rsid w:val="005F3B74"/>
    <w:rPr>
      <w:rFonts w:ascii="Times New Roman" w:eastAsia="SimSun" w:hAnsi="Times New Roman"/>
      <w:sz w:val="24"/>
    </w:rPr>
  </w:style>
  <w:style w:type="paragraph" w:styleId="BodyTextIndent2">
    <w:name w:val="Body Text Indent 2"/>
    <w:basedOn w:val="Normal"/>
    <w:link w:val="BodyTextIndent2Char"/>
    <w:rsid w:val="005F3B74"/>
    <w:pPr>
      <w:ind w:left="720"/>
    </w:pPr>
    <w:rPr>
      <w:rFonts w:ascii="Sabon" w:eastAsia="SimSun" w:hAnsi="Sabon"/>
      <w:sz w:val="24"/>
    </w:rPr>
  </w:style>
  <w:style w:type="character" w:customStyle="1" w:styleId="BodyTextIndent2Char">
    <w:name w:val="Body Text Indent 2 Char"/>
    <w:link w:val="BodyTextIndent2"/>
    <w:rsid w:val="005F3B74"/>
    <w:rPr>
      <w:rFonts w:ascii="Sabon" w:eastAsia="SimSun" w:hAnsi="Sabon"/>
      <w:sz w:val="24"/>
    </w:rPr>
  </w:style>
  <w:style w:type="paragraph" w:styleId="BodyTextIndent3">
    <w:name w:val="Body Text Indent 3"/>
    <w:basedOn w:val="Normal"/>
    <w:link w:val="BodyTextIndent3Char"/>
    <w:rsid w:val="005F3B74"/>
    <w:pPr>
      <w:ind w:left="720" w:hanging="360"/>
    </w:pPr>
    <w:rPr>
      <w:rFonts w:ascii="Sabon" w:eastAsia="SimSun" w:hAnsi="Sabon"/>
      <w:sz w:val="24"/>
    </w:rPr>
  </w:style>
  <w:style w:type="character" w:customStyle="1" w:styleId="BodyTextIndent3Char">
    <w:name w:val="Body Text Indent 3 Char"/>
    <w:link w:val="BodyTextIndent3"/>
    <w:rsid w:val="005F3B74"/>
    <w:rPr>
      <w:rFonts w:ascii="Sabon" w:eastAsia="SimSun" w:hAnsi="Sabon"/>
      <w:sz w:val="24"/>
    </w:rPr>
  </w:style>
  <w:style w:type="character" w:styleId="BookTitle">
    <w:name w:val="Book Title"/>
    <w:uiPriority w:val="33"/>
    <w:rsid w:val="005F3B74"/>
    <w:rPr>
      <w:i/>
      <w:iCs/>
      <w:smallCaps/>
      <w:spacing w:val="5"/>
    </w:rPr>
  </w:style>
  <w:style w:type="paragraph" w:customStyle="1" w:styleId="Bulletlisttext">
    <w:name w:val="Bullet list text"/>
    <w:basedOn w:val="Normal"/>
    <w:rsid w:val="005F3B74"/>
    <w:pPr>
      <w:numPr>
        <w:numId w:val="11"/>
      </w:numPr>
    </w:pPr>
  </w:style>
  <w:style w:type="paragraph" w:styleId="Caption">
    <w:name w:val="caption"/>
    <w:basedOn w:val="Normal"/>
    <w:next w:val="Normal"/>
    <w:autoRedefine/>
    <w:uiPriority w:val="35"/>
    <w:unhideWhenUsed/>
    <w:rsid w:val="005F3B74"/>
    <w:pPr>
      <w:spacing w:after="200"/>
      <w:ind w:left="709" w:hanging="709"/>
    </w:pPr>
    <w:rPr>
      <w:bCs/>
      <w:i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B74"/>
    <w:rPr>
      <w:rFonts w:ascii="Myriad Pro" w:hAnsi="Myriad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B74"/>
    <w:rPr>
      <w:rFonts w:ascii="Myriad Pro" w:hAnsi="Myriad Pro"/>
      <w:b/>
      <w:bCs/>
      <w:sz w:val="20"/>
      <w:szCs w:val="20"/>
    </w:rPr>
  </w:style>
  <w:style w:type="paragraph" w:customStyle="1" w:styleId="Contentstitle">
    <w:name w:val="Contents title"/>
    <w:basedOn w:val="Heading1"/>
    <w:link w:val="ContentstitleChar"/>
    <w:qFormat/>
    <w:rsid w:val="005F3B74"/>
  </w:style>
  <w:style w:type="character" w:customStyle="1" w:styleId="ContentstitleChar">
    <w:name w:val="Contents title Char"/>
    <w:basedOn w:val="Heading1Char"/>
    <w:link w:val="Contentstitle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Default">
    <w:name w:val="Default"/>
    <w:rsid w:val="005F3B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DocTitle">
    <w:name w:val="Doc Title"/>
    <w:basedOn w:val="Normal"/>
    <w:link w:val="DocTitleChar"/>
    <w:qFormat/>
    <w:rsid w:val="005F3B74"/>
    <w:rPr>
      <w:rFonts w:ascii="Georgia" w:hAnsi="Georgia"/>
      <w:caps/>
      <w:sz w:val="84"/>
      <w:szCs w:val="84"/>
    </w:rPr>
  </w:style>
  <w:style w:type="character" w:customStyle="1" w:styleId="DocTitleChar">
    <w:name w:val="Doc Title Char"/>
    <w:basedOn w:val="DefaultParagraphFont"/>
    <w:link w:val="DocTitle"/>
    <w:rsid w:val="005F3B74"/>
    <w:rPr>
      <w:rFonts w:ascii="Georgia" w:hAnsi="Georgia"/>
      <w:caps/>
      <w:sz w:val="84"/>
      <w:szCs w:val="84"/>
    </w:rPr>
  </w:style>
  <w:style w:type="paragraph" w:customStyle="1" w:styleId="DocTitlesub-heading">
    <w:name w:val="Doc Title sub-heading"/>
    <w:basedOn w:val="Normal"/>
    <w:link w:val="DocTitlesub-headingChar"/>
    <w:qFormat/>
    <w:rsid w:val="005F3B74"/>
    <w:rPr>
      <w:rFonts w:ascii="Georgia" w:hAnsi="Georgia"/>
      <w:sz w:val="32"/>
      <w:szCs w:val="32"/>
    </w:rPr>
  </w:style>
  <w:style w:type="character" w:customStyle="1" w:styleId="DocTitlesub-headingChar">
    <w:name w:val="Doc Title sub-heading Char"/>
    <w:basedOn w:val="DefaultParagraphFont"/>
    <w:link w:val="DocTitlesub-heading"/>
    <w:rsid w:val="005F3B74"/>
    <w:rPr>
      <w:rFonts w:ascii="Georgia" w:hAnsi="Georgia"/>
      <w:sz w:val="32"/>
      <w:szCs w:val="32"/>
    </w:rPr>
  </w:style>
  <w:style w:type="character" w:styleId="Emphasis">
    <w:name w:val="Emphasis"/>
    <w:uiPriority w:val="20"/>
    <w:rsid w:val="005F3B7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F3B74"/>
    <w:rPr>
      <w:color w:val="800080" w:themeColor="followedHyperlink"/>
      <w:u w:val="single"/>
    </w:rPr>
  </w:style>
  <w:style w:type="character" w:styleId="FootnoteReference">
    <w:name w:val="footnote reference"/>
    <w:unhideWhenUsed/>
    <w:rsid w:val="005F3B7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B74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B74"/>
    <w:rPr>
      <w:rFonts w:ascii="Calibri" w:eastAsia="Calibri" w:hAnsi="Calibri"/>
      <w:sz w:val="20"/>
      <w:szCs w:val="20"/>
    </w:rPr>
  </w:style>
  <w:style w:type="paragraph" w:customStyle="1" w:styleId="Frontpageheader">
    <w:name w:val="Front page header"/>
    <w:basedOn w:val="Heading1"/>
    <w:link w:val="FrontpageheaderChar"/>
    <w:rsid w:val="005F3B74"/>
    <w:pPr>
      <w:pBdr>
        <w:bottom w:val="single" w:sz="24" w:space="3" w:color="auto"/>
      </w:pBdr>
      <w:spacing w:after="0"/>
    </w:pPr>
  </w:style>
  <w:style w:type="character" w:customStyle="1" w:styleId="FrontpageheaderChar">
    <w:name w:val="Front page header Char"/>
    <w:link w:val="Frontpageheader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Frontpagesecondheader">
    <w:name w:val="Front page second header"/>
    <w:basedOn w:val="Heading2"/>
    <w:link w:val="FrontpagesecondheaderChar"/>
    <w:rsid w:val="005F3B74"/>
    <w:pPr>
      <w:pBdr>
        <w:bottom w:val="single" w:sz="2" w:space="3" w:color="auto"/>
      </w:pBdr>
    </w:pPr>
  </w:style>
  <w:style w:type="character" w:customStyle="1" w:styleId="FrontpagesecondheaderChar">
    <w:name w:val="Front page second header Char"/>
    <w:link w:val="Frontpagesecondheader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goohl2">
    <w:name w:val="goohl2"/>
    <w:rsid w:val="005F3B74"/>
  </w:style>
  <w:style w:type="character" w:customStyle="1" w:styleId="goohl3">
    <w:name w:val="goohl3"/>
    <w:rsid w:val="005F3B74"/>
  </w:style>
  <w:style w:type="character" w:customStyle="1" w:styleId="goohl4">
    <w:name w:val="goohl4"/>
    <w:rsid w:val="005F3B74"/>
  </w:style>
  <w:style w:type="paragraph" w:customStyle="1" w:styleId="Handbook1">
    <w:name w:val="Handbook1"/>
    <w:basedOn w:val="Normal"/>
    <w:rsid w:val="005F3B74"/>
    <w:rPr>
      <w:rFonts w:eastAsia="Times New Roman" w:cs="Arial"/>
      <w:b/>
      <w:sz w:val="28"/>
      <w:szCs w:val="28"/>
    </w:rPr>
  </w:style>
  <w:style w:type="paragraph" w:customStyle="1" w:styleId="Hanging">
    <w:name w:val="Hanging"/>
    <w:basedOn w:val="Normal"/>
    <w:rsid w:val="005F3B74"/>
    <w:pPr>
      <w:spacing w:after="200"/>
      <w:ind w:left="720" w:hanging="720"/>
    </w:pPr>
    <w:rPr>
      <w:rFonts w:ascii="Calibri" w:eastAsia="Times New Roman" w:hAnsi="Calibri"/>
      <w:sz w:val="22"/>
      <w:lang w:val="en-US" w:bidi="en-US"/>
    </w:rPr>
  </w:style>
  <w:style w:type="paragraph" w:customStyle="1" w:styleId="Headertext">
    <w:name w:val="Header text"/>
    <w:basedOn w:val="Normal"/>
    <w:link w:val="HeadertextChar"/>
    <w:qFormat/>
    <w:rsid w:val="006F49E3"/>
    <w:pPr>
      <w:pBdr>
        <w:bottom w:val="dashSmallGap" w:sz="4" w:space="1" w:color="000000" w:themeColor="text1"/>
      </w:pBdr>
    </w:pPr>
    <w:rPr>
      <w:sz w:val="24"/>
    </w:rPr>
  </w:style>
  <w:style w:type="character" w:customStyle="1" w:styleId="HeadertextChar">
    <w:name w:val="Header text Char"/>
    <w:basedOn w:val="DefaultParagraphFont"/>
    <w:link w:val="Headertext"/>
    <w:rsid w:val="006F49E3"/>
    <w:rPr>
      <w:rFonts w:ascii="Myriad Pro" w:hAnsi="Myriad Pro"/>
      <w:sz w:val="24"/>
    </w:rPr>
  </w:style>
  <w:style w:type="paragraph" w:customStyle="1" w:styleId="Heading1CJBS">
    <w:name w:val="Heading 1 CJBS"/>
    <w:basedOn w:val="Heading1"/>
    <w:link w:val="Heading1CJBSChar"/>
    <w:rsid w:val="005F3B74"/>
    <w:rPr>
      <w:rFonts w:ascii="Georgia" w:hAnsi="Georgia"/>
      <w:b w:val="0"/>
      <w:color w:val="000000" w:themeColor="text1"/>
      <w:sz w:val="72"/>
      <w:szCs w:val="72"/>
    </w:rPr>
  </w:style>
  <w:style w:type="character" w:customStyle="1" w:styleId="Heading1CJBSChar">
    <w:name w:val="Heading 1 CJBS Char"/>
    <w:basedOn w:val="Heading1Char"/>
    <w:link w:val="Heading1CJBS"/>
    <w:rsid w:val="005F3B74"/>
    <w:rPr>
      <w:rFonts w:ascii="Georgia" w:eastAsia="Times New Roman" w:hAnsi="Georgia" w:cs="Times New Roman"/>
      <w:b w:val="0"/>
      <w:bCs/>
      <w:color w:val="000000" w:themeColor="text1"/>
      <w:sz w:val="72"/>
      <w:szCs w:val="72"/>
    </w:rPr>
  </w:style>
  <w:style w:type="paragraph" w:customStyle="1" w:styleId="Heading1CJBSwhite">
    <w:name w:val="Heading 1 CJBS white"/>
    <w:basedOn w:val="Heading1"/>
    <w:link w:val="Heading1CJBSwhiteChar"/>
    <w:rsid w:val="005F3B74"/>
    <w:pPr>
      <w:pBdr>
        <w:bottom w:val="none" w:sz="0" w:space="0" w:color="auto"/>
      </w:pBdr>
    </w:pPr>
    <w:rPr>
      <w:color w:val="FFFFFF" w:themeColor="background1"/>
    </w:rPr>
  </w:style>
  <w:style w:type="character" w:customStyle="1" w:styleId="Heading1CJBSwhiteChar">
    <w:name w:val="Heading 1 CJBS white Char"/>
    <w:basedOn w:val="Heading1Char"/>
    <w:link w:val="Heading1CJBSwhite"/>
    <w:rsid w:val="005F3B74"/>
    <w:rPr>
      <w:rFonts w:ascii="Myriad Pro" w:eastAsia="Times New Roman" w:hAnsi="Myriad Pro" w:cs="Times New Roman"/>
      <w:b/>
      <w:bCs/>
      <w:color w:val="FFFFFF" w:themeColor="background1"/>
      <w:sz w:val="24"/>
      <w:szCs w:val="32"/>
    </w:rPr>
  </w:style>
  <w:style w:type="paragraph" w:customStyle="1" w:styleId="Heading1plus12ptafter">
    <w:name w:val="Heading 1 plus 12pt after"/>
    <w:basedOn w:val="Heading1"/>
    <w:rsid w:val="005F3B74"/>
  </w:style>
  <w:style w:type="paragraph" w:customStyle="1" w:styleId="Heading4-Sub">
    <w:name w:val="Heading 4-Sub"/>
    <w:basedOn w:val="Heading3"/>
    <w:link w:val="Heading4-SubChar"/>
    <w:rsid w:val="005F3B74"/>
    <w:pPr>
      <w:pBdr>
        <w:bottom w:val="dashed" w:sz="4" w:space="1" w:color="auto"/>
      </w:pBdr>
    </w:pPr>
    <w:rPr>
      <w:sz w:val="28"/>
      <w:szCs w:val="28"/>
    </w:rPr>
  </w:style>
  <w:style w:type="character" w:customStyle="1" w:styleId="Heading4-SubChar">
    <w:name w:val="Heading 4-Sub Char"/>
    <w:basedOn w:val="Heading3Char"/>
    <w:link w:val="Heading4-Sub"/>
    <w:rsid w:val="005F3B74"/>
    <w:rPr>
      <w:rFonts w:ascii="Myriad Pro" w:eastAsia="Times New Roman" w:hAnsi="Myriad Pro" w:cs="Times New Roman"/>
      <w:b/>
      <w:bCs/>
      <w:caps w:val="0"/>
      <w:sz w:val="28"/>
      <w:szCs w:val="28"/>
      <w:u w:val="single"/>
    </w:rPr>
  </w:style>
  <w:style w:type="character" w:customStyle="1" w:styleId="Heading7Char">
    <w:name w:val="Heading 7 Char"/>
    <w:link w:val="Heading7"/>
    <w:uiPriority w:val="9"/>
    <w:rsid w:val="005F3B74"/>
    <w:rPr>
      <w:rFonts w:ascii="Myriad Pro" w:eastAsia="SimSun" w:hAnsi="Myriad Pro" w:cs="Arial"/>
      <w:b/>
      <w:bCs/>
      <w:u w:val="single"/>
    </w:rPr>
  </w:style>
  <w:style w:type="character" w:customStyle="1" w:styleId="Heading8Char">
    <w:name w:val="Heading 8 Char"/>
    <w:link w:val="Heading8"/>
    <w:uiPriority w:val="9"/>
    <w:rsid w:val="005F3B74"/>
    <w:rPr>
      <w:rFonts w:ascii="Myriad Pro" w:eastAsia="SimSun" w:hAnsi="Myriad Pro" w:cs="Arial"/>
      <w:noProof/>
      <w:sz w:val="28"/>
    </w:rPr>
  </w:style>
  <w:style w:type="character" w:customStyle="1" w:styleId="Heading9Char">
    <w:name w:val="Heading 9 Char"/>
    <w:link w:val="Heading9"/>
    <w:uiPriority w:val="9"/>
    <w:rsid w:val="005F3B74"/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styleId="HTMLCite">
    <w:name w:val="HTML Cite"/>
    <w:rsid w:val="005F3B74"/>
    <w:rPr>
      <w:i/>
      <w:iCs/>
    </w:rPr>
  </w:style>
  <w:style w:type="character" w:styleId="HTMLCode">
    <w:name w:val="HTML Code"/>
    <w:semiHidden/>
    <w:unhideWhenUsed/>
    <w:rsid w:val="005F3B7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F3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5F3B74"/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styleId="IntenseEmphasis">
    <w:name w:val="Intense Emphasis"/>
    <w:uiPriority w:val="21"/>
    <w:rsid w:val="005F3B74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5F3B74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eastAsia="Times New Roman" w:hAnsi="Calibri"/>
      <w:b/>
      <w:bCs/>
      <w:i/>
      <w:iCs/>
      <w:sz w:val="22"/>
      <w:lang w:val="en-US" w:bidi="en-US"/>
    </w:rPr>
  </w:style>
  <w:style w:type="character" w:customStyle="1" w:styleId="IntenseQuoteChar">
    <w:name w:val="Intense Quote Char"/>
    <w:link w:val="IntenseQuote"/>
    <w:uiPriority w:val="30"/>
    <w:rsid w:val="005F3B74"/>
    <w:rPr>
      <w:rFonts w:ascii="Calibri" w:eastAsia="Times New Roman" w:hAnsi="Calibri"/>
      <w:b/>
      <w:bCs/>
      <w:i/>
      <w:iCs/>
      <w:lang w:val="en-US" w:bidi="en-US"/>
    </w:rPr>
  </w:style>
  <w:style w:type="character" w:styleId="IntenseReference">
    <w:name w:val="Intense Reference"/>
    <w:uiPriority w:val="32"/>
    <w:rsid w:val="005F3B74"/>
    <w:rPr>
      <w:smallCaps/>
      <w:spacing w:val="5"/>
      <w:u w:val="single"/>
    </w:rPr>
  </w:style>
  <w:style w:type="paragraph" w:customStyle="1" w:styleId="intro-paragraph">
    <w:name w:val="intro-paragraph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Item-Title">
    <w:name w:val="Item-Title"/>
    <w:basedOn w:val="Heading2"/>
    <w:link w:val="Item-TitleChar"/>
    <w:autoRedefine/>
    <w:rsid w:val="005F3B74"/>
    <w:pPr>
      <w:pBdr>
        <w:bottom w:val="dashed" w:sz="4" w:space="1" w:color="C00000"/>
      </w:pBdr>
      <w:shd w:val="clear" w:color="auto" w:fill="F2F2F2" w:themeFill="background1" w:themeFillShade="F2"/>
      <w:spacing w:before="120"/>
      <w:outlineLvl w:val="9"/>
    </w:pPr>
    <w:rPr>
      <w:color w:val="B8975B"/>
      <w:sz w:val="28"/>
      <w:szCs w:val="28"/>
    </w:rPr>
  </w:style>
  <w:style w:type="character" w:customStyle="1" w:styleId="Item-TitleChar">
    <w:name w:val="Item-Title Char"/>
    <w:basedOn w:val="Heading2Char"/>
    <w:link w:val="Item-Title"/>
    <w:rsid w:val="005F3B74"/>
    <w:rPr>
      <w:rFonts w:ascii="Myriad Pro" w:eastAsia="Times New Roman" w:hAnsi="Myriad Pro" w:cs="Times New Roman"/>
      <w:bCs/>
      <w:color w:val="B8975B"/>
      <w:sz w:val="28"/>
      <w:szCs w:val="28"/>
      <w:shd w:val="clear" w:color="auto" w:fill="F2F2F2" w:themeFill="background1" w:themeFillShade="F2"/>
    </w:rPr>
  </w:style>
  <w:style w:type="paragraph" w:styleId="ListBullet">
    <w:name w:val="List Bullet"/>
    <w:basedOn w:val="Normal"/>
    <w:autoRedefine/>
    <w:rsid w:val="005F3B74"/>
    <w:pPr>
      <w:spacing w:after="200"/>
      <w:jc w:val="both"/>
    </w:pPr>
    <w:rPr>
      <w:rFonts w:ascii="Sabon" w:eastAsia="Times New Roman" w:hAnsi="Sabon"/>
      <w:sz w:val="22"/>
      <w:lang w:val="en-US" w:bidi="en-US"/>
    </w:rPr>
  </w:style>
  <w:style w:type="character" w:customStyle="1" w:styleId="medium-bold1">
    <w:name w:val="medium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medium-font">
    <w:name w:val="medium-font"/>
    <w:rsid w:val="005F3B74"/>
  </w:style>
  <w:style w:type="character" w:customStyle="1" w:styleId="medium-normal1">
    <w:name w:val="medium-normal1"/>
    <w:rsid w:val="005F3B74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paragraph" w:customStyle="1" w:styleId="ms-rteelement-p">
    <w:name w:val="ms-rteelement-p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Nextpoint">
    <w:name w:val="Next point"/>
    <w:basedOn w:val="Normal"/>
    <w:link w:val="NextpointChar"/>
    <w:autoRedefine/>
    <w:rsid w:val="005F3B74"/>
    <w:pPr>
      <w:pBdr>
        <w:top w:val="dashSmallGap" w:sz="4" w:space="5" w:color="B8975B"/>
      </w:pBdr>
      <w:shd w:val="clear" w:color="auto" w:fill="F2F2F2" w:themeFill="background1" w:themeFillShade="F2"/>
      <w:spacing w:before="120"/>
      <w:ind w:left="2381"/>
      <w:jc w:val="right"/>
    </w:pPr>
    <w:rPr>
      <w:i/>
      <w:color w:val="B8975B"/>
      <w:sz w:val="20"/>
      <w:szCs w:val="20"/>
    </w:rPr>
  </w:style>
  <w:style w:type="character" w:customStyle="1" w:styleId="NextpointChar">
    <w:name w:val="Next point Char"/>
    <w:basedOn w:val="DefaultParagraphFont"/>
    <w:link w:val="Nextpoint"/>
    <w:rsid w:val="005F3B74"/>
    <w:rPr>
      <w:rFonts w:ascii="Myriad Pro" w:hAnsi="Myriad Pro"/>
      <w:i/>
      <w:color w:val="B8975B"/>
      <w:sz w:val="20"/>
      <w:szCs w:val="20"/>
      <w:shd w:val="clear" w:color="auto" w:fill="F2F2F2" w:themeFill="background1" w:themeFillShade="F2"/>
    </w:rPr>
  </w:style>
  <w:style w:type="paragraph" w:styleId="NoSpacing">
    <w:name w:val="No Spacing"/>
    <w:uiPriority w:val="1"/>
    <w:rsid w:val="005F3B74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Normalindented">
    <w:name w:val="Normal (indented)"/>
    <w:basedOn w:val="Normal"/>
    <w:link w:val="NormalindentedChar"/>
    <w:rsid w:val="005F3B74"/>
    <w:pPr>
      <w:ind w:left="737"/>
    </w:pPr>
  </w:style>
  <w:style w:type="character" w:customStyle="1" w:styleId="NormalindentedChar">
    <w:name w:val="Normal (indented) Char"/>
    <w:basedOn w:val="DefaultParagraphFont"/>
    <w:link w:val="Normalindented"/>
    <w:rsid w:val="005F3B74"/>
    <w:rPr>
      <w:rFonts w:ascii="Myriad Pro" w:hAnsi="Myriad Pro"/>
      <w:sz w:val="21"/>
    </w:rPr>
  </w:style>
  <w:style w:type="paragraph" w:styleId="NormalWeb">
    <w:name w:val="Normal (Web)"/>
    <w:basedOn w:val="Normal"/>
    <w:uiPriority w:val="99"/>
    <w:unhideWhenUsed/>
    <w:rsid w:val="005F3B74"/>
    <w:pPr>
      <w:spacing w:before="100" w:beforeAutospacing="1" w:after="100" w:afterAutospacing="1"/>
    </w:pPr>
    <w:rPr>
      <w:rFonts w:eastAsia="Times New Roman"/>
      <w:color w:val="475156"/>
      <w:lang w:eastAsia="en-GB"/>
    </w:rPr>
  </w:style>
  <w:style w:type="character" w:styleId="PageNumber">
    <w:name w:val="page number"/>
    <w:unhideWhenUsed/>
    <w:rsid w:val="005F3B74"/>
    <w:rPr>
      <w:rFonts w:ascii="Arial" w:hAnsi="Arial"/>
      <w:b/>
      <w:sz w:val="24"/>
      <w:u w:val="none"/>
    </w:rPr>
  </w:style>
  <w:style w:type="character" w:customStyle="1" w:styleId="ph1">
    <w:name w:val="ph1"/>
    <w:rsid w:val="005F3B74"/>
    <w:rPr>
      <w:rFonts w:ascii="Verdana" w:hAnsi="Verdana" w:hint="default"/>
      <w:b/>
      <w:bCs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5F3B74"/>
    <w:pPr>
      <w:spacing w:after="0"/>
    </w:pPr>
    <w:rPr>
      <w:rFonts w:ascii="Consolas" w:eastAsia="Times New Roman" w:hAnsi="Consolas" w:cs="Consolas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F3B74"/>
    <w:rPr>
      <w:rFonts w:ascii="Consolas" w:eastAsia="Times New Roman" w:hAnsi="Consolas" w:cs="Consolas"/>
      <w:sz w:val="21"/>
      <w:szCs w:val="21"/>
      <w:lang w:eastAsia="en-GB"/>
    </w:rPr>
  </w:style>
  <w:style w:type="character" w:customStyle="1" w:styleId="q">
    <w:name w:val="q"/>
    <w:basedOn w:val="DefaultParagraphFont"/>
    <w:rsid w:val="005F3B74"/>
  </w:style>
  <w:style w:type="paragraph" w:customStyle="1" w:styleId="Standard">
    <w:name w:val="Standard"/>
    <w:basedOn w:val="Normal"/>
    <w:next w:val="Normal"/>
    <w:uiPriority w:val="99"/>
    <w:rsid w:val="005F3B74"/>
    <w:pPr>
      <w:autoSpaceDE w:val="0"/>
      <w:autoSpaceDN w:val="0"/>
      <w:adjustRightInd w:val="0"/>
      <w:spacing w:after="200"/>
    </w:pPr>
    <w:rPr>
      <w:rFonts w:ascii="Calibri" w:eastAsia="Times New Roman" w:hAnsi="Calibri"/>
      <w:sz w:val="22"/>
      <w:lang w:val="en-US" w:eastAsia="en-GB" w:bidi="en-US"/>
    </w:rPr>
  </w:style>
  <w:style w:type="character" w:styleId="SubtleEmphasis">
    <w:name w:val="Subtle Emphasis"/>
    <w:uiPriority w:val="19"/>
    <w:rsid w:val="005F3B74"/>
    <w:rPr>
      <w:i/>
      <w:iCs/>
    </w:rPr>
  </w:style>
  <w:style w:type="paragraph" w:customStyle="1" w:styleId="tar">
    <w:name w:val="ta_r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5F3B74"/>
    <w:pPr>
      <w:spacing w:after="0" w:line="240" w:lineRule="auto"/>
    </w:pPr>
    <w:rPr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bold1">
    <w:name w:val="text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time1">
    <w:name w:val="time1"/>
    <w:rsid w:val="005F3B74"/>
    <w:rPr>
      <w:rFonts w:ascii="Verdana" w:hAnsi="Verdana" w:hint="default"/>
      <w:color w:val="666666"/>
      <w:sz w:val="15"/>
      <w:szCs w:val="15"/>
    </w:rPr>
  </w:style>
  <w:style w:type="paragraph" w:customStyle="1" w:styleId="Title1">
    <w:name w:val="Title1"/>
    <w:basedOn w:val="Normal"/>
    <w:link w:val="TITLEChar0"/>
    <w:qFormat/>
    <w:rsid w:val="005F3B74"/>
    <w:rPr>
      <w:rFonts w:ascii="Georgia" w:hAnsi="Georgia"/>
      <w:color w:val="000000" w:themeColor="text1"/>
      <w:sz w:val="72"/>
      <w:szCs w:val="72"/>
    </w:rPr>
  </w:style>
  <w:style w:type="character" w:customStyle="1" w:styleId="TITLEChar0">
    <w:name w:val="TITLE Char"/>
    <w:basedOn w:val="DefaultParagraphFont"/>
    <w:link w:val="Title1"/>
    <w:rsid w:val="005F3B74"/>
    <w:rPr>
      <w:rFonts w:ascii="Georgia" w:hAnsi="Georgia"/>
      <w:color w:val="000000" w:themeColor="text1"/>
      <w:sz w:val="72"/>
      <w:szCs w:val="72"/>
    </w:rPr>
  </w:style>
  <w:style w:type="paragraph" w:customStyle="1" w:styleId="TOC">
    <w:name w:val="TOC"/>
    <w:basedOn w:val="TOC1"/>
    <w:link w:val="TOCChar"/>
    <w:autoRedefine/>
    <w:qFormat/>
    <w:rsid w:val="005F3B74"/>
    <w:pPr>
      <w:tabs>
        <w:tab w:val="right" w:leader="dot" w:pos="6237"/>
        <w:tab w:val="right" w:leader="dot" w:pos="6804"/>
      </w:tabs>
    </w:pPr>
    <w:rPr>
      <w:rFonts w:cs="Arial"/>
      <w:b w:val="0"/>
      <w:caps/>
      <w:szCs w:val="18"/>
    </w:rPr>
  </w:style>
  <w:style w:type="character" w:customStyle="1" w:styleId="TOCChar">
    <w:name w:val="TOC Char"/>
    <w:link w:val="TOC"/>
    <w:rsid w:val="005F3B74"/>
    <w:rPr>
      <w:rFonts w:ascii="Myriad Pro" w:eastAsia="Cambria" w:hAnsi="Myriad Pro" w:cs="Arial"/>
      <w:bCs/>
      <w:caps/>
      <w:sz w:val="21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5F3B74"/>
    <w:pPr>
      <w:ind w:left="63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F3B74"/>
    <w:pPr>
      <w:ind w:left="84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F3B74"/>
    <w:pPr>
      <w:ind w:left="105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F3B74"/>
    <w:pPr>
      <w:ind w:left="126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F3B74"/>
    <w:pPr>
      <w:ind w:left="147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F3B74"/>
    <w:pPr>
      <w:ind w:left="1680"/>
    </w:pPr>
    <w:rPr>
      <w:rFonts w:ascii="Calibri" w:hAnsi="Calibr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F3B74"/>
    <w:pPr>
      <w:keepLines w:val="0"/>
      <w:pBdr>
        <w:bottom w:val="none" w:sz="0" w:space="0" w:color="auto"/>
      </w:pBdr>
      <w:spacing w:after="60"/>
      <w:outlineLvl w:val="9"/>
    </w:pPr>
    <w:rPr>
      <w:rFonts w:ascii="Cambria" w:hAnsi="Cambria"/>
      <w:kern w:val="32"/>
      <w:sz w:val="32"/>
    </w:rPr>
  </w:style>
  <w:style w:type="character" w:customStyle="1" w:styleId="w1">
    <w:name w:val="w1"/>
    <w:rsid w:val="005F3B74"/>
    <w:rPr>
      <w:color w:val="0000CC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3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D2250"/>
    <w:pPr>
      <w:spacing w:after="0" w:line="240" w:lineRule="auto"/>
    </w:pPr>
    <w:rPr>
      <w:rFonts w:ascii="Myriad Pro" w:hAnsi="Myriad Pro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4297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12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bs.cam.ac.uk/programmes/undergraduate/mst-admissions-appeals-and-complaint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bs.cam.ac.uk/programmes/undergraduate/mst-admissions-appeals-and-complai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F9A36E48CE64FB72B6BEC066DFCC3" ma:contentTypeVersion="13" ma:contentTypeDescription="Create a new document." ma:contentTypeScope="" ma:versionID="4f2bace4c191d36732d8bfbdb01cbe9f">
  <xsd:schema xmlns:xsd="http://www.w3.org/2001/XMLSchema" xmlns:xs="http://www.w3.org/2001/XMLSchema" xmlns:p="http://schemas.microsoft.com/office/2006/metadata/properties" xmlns:ns2="439c8c06-112b-4c5f-9635-b0cf3c471b70" xmlns:ns3="b8a29240-ff1b-4724-9bed-8d2b4a06fe47" targetNamespace="http://schemas.microsoft.com/office/2006/metadata/properties" ma:root="true" ma:fieldsID="7df39cc41626525a3532087d9b6ef05b" ns2:_="" ns3:_="">
    <xsd:import namespace="439c8c06-112b-4c5f-9635-b0cf3c471b70"/>
    <xsd:import namespace="b8a29240-ff1b-4724-9bed-8d2b4a06fe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Actioni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c8c06-112b-4c5f-9635-b0cf3c471b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ctioning" ma:index="20" nillable="true" ma:displayName="Actioning" ma:format="Dropdown" ma:internalName="Actioning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29240-ff1b-4724-9bed-8d2b4a06f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tioning xmlns="439c8c06-112b-4c5f-9635-b0cf3c471b70" xsi:nil="true"/>
  </documentManagement>
</p:properties>
</file>

<file path=customXml/itemProps1.xml><?xml version="1.0" encoding="utf-8"?>
<ds:datastoreItem xmlns:ds="http://schemas.openxmlformats.org/officeDocument/2006/customXml" ds:itemID="{AA9A530F-5863-498D-93C2-B88866843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C95565-5AEB-4F44-962B-60004F34A8AB}"/>
</file>

<file path=customXml/itemProps3.xml><?xml version="1.0" encoding="utf-8"?>
<ds:datastoreItem xmlns:ds="http://schemas.openxmlformats.org/officeDocument/2006/customXml" ds:itemID="{C74FDB0B-BA56-47B9-B277-BF6E5865CE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F842CD-925F-436F-9F2B-FC9B879873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8</Words>
  <Characters>2544</Characters>
  <Application>Microsoft Office Word</Application>
  <DocSecurity>0</DocSecurity>
  <Lines>11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D, University of Cambridge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tu Patel</dc:creator>
  <cp:lastModifiedBy>Ruth Newman</cp:lastModifiedBy>
  <cp:revision>4</cp:revision>
  <dcterms:created xsi:type="dcterms:W3CDTF">2020-11-09T12:10:00Z</dcterms:created>
  <dcterms:modified xsi:type="dcterms:W3CDTF">2020-11-0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b50c1a3-8707-43a0-bc2c-2ef30e83ac92</vt:lpwstr>
  </property>
  <property fmtid="{D5CDD505-2E9C-101B-9397-08002B2CF9AE}" pid="3" name="ContentTypeId">
    <vt:lpwstr>0x010100F0BF9A36E48CE64FB72B6BEC066DFCC3</vt:lpwstr>
  </property>
  <property fmtid="{D5CDD505-2E9C-101B-9397-08002B2CF9AE}" pid="4" name="Order">
    <vt:r8>17500</vt:r8>
  </property>
</Properties>
</file>